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5FB4A" w14:textId="7300D2EC" w:rsidR="006518DF" w:rsidRPr="00CD702C" w:rsidRDefault="00C80B95" w:rsidP="742233F5">
      <w:pPr>
        <w:pStyle w:val="Title"/>
        <w:rPr>
          <w:rFonts w:ascii="Calibri" w:hAnsi="Calibri" w:cs="Calibri"/>
          <w:noProof w:val="0"/>
          <w:sz w:val="20"/>
          <w:szCs w:val="20"/>
          <w:lang w:val="cs-CZ"/>
        </w:rPr>
      </w:pPr>
      <w:r w:rsidRPr="00CD702C">
        <w:rPr>
          <w:rFonts w:ascii="Calibri" w:hAnsi="Calibri" w:cs="Calibri"/>
          <w:noProof w:val="0"/>
          <w:sz w:val="20"/>
          <w:szCs w:val="20"/>
          <w:lang w:val="cs-CZ"/>
        </w:rPr>
        <w:t>ŽÁDOST O pŘíspĚvek z podpůrného fondu</w:t>
      </w:r>
      <w:r w:rsidR="2E77F0FD" w:rsidRPr="00CD702C">
        <w:rPr>
          <w:rFonts w:ascii="Calibri" w:hAnsi="Calibri" w:cs="Calibri"/>
          <w:noProof w:val="0"/>
          <w:sz w:val="20"/>
          <w:szCs w:val="20"/>
          <w:lang w:val="cs-CZ"/>
        </w:rPr>
        <w:t xml:space="preserve"> EPM V čr</w:t>
      </w:r>
    </w:p>
    <w:p w14:paraId="4EE63753" w14:textId="7406A72D" w:rsidR="006518DF" w:rsidRPr="00CD702C" w:rsidRDefault="00D06731" w:rsidP="00D85FFB">
      <w:pPr>
        <w:pStyle w:val="Heading2"/>
        <w:rPr>
          <w:rFonts w:ascii="Calibri" w:hAnsi="Calibri" w:cs="Calibri"/>
          <w:sz w:val="20"/>
          <w:szCs w:val="20"/>
        </w:rPr>
      </w:pPr>
      <w:r w:rsidRPr="00CD702C">
        <w:rPr>
          <w:rFonts w:ascii="Calibri" w:hAnsi="Calibri" w:cs="Calibri"/>
          <w:sz w:val="20"/>
          <w:szCs w:val="20"/>
        </w:rPr>
        <w:t>OSOBNÍ ÚDAJE A BANKOVNÍ SPOJENÍ</w:t>
      </w:r>
    </w:p>
    <w:tbl>
      <w:tblPr>
        <w:tblStyle w:val="TableGrid1"/>
        <w:tblW w:w="9635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57"/>
        <w:gridCol w:w="4678"/>
      </w:tblGrid>
      <w:tr w:rsidR="00B74145" w:rsidRPr="00CD702C" w14:paraId="4DABE5F5" w14:textId="77777777" w:rsidTr="00682745">
        <w:tc>
          <w:tcPr>
            <w:tcW w:w="4957" w:type="dxa"/>
          </w:tcPr>
          <w:p w14:paraId="26174FC5" w14:textId="20D07173" w:rsidR="00B74145" w:rsidRPr="00CD702C" w:rsidRDefault="00C24BC6" w:rsidP="00682745">
            <w:pPr>
              <w:spacing w:after="2" w:line="260" w:lineRule="auto"/>
              <w:ind w:left="284" w:right="-32"/>
              <w:jc w:val="both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instrText xml:space="preserve"> FORMCHECKBOX </w:instrText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fldChar w:fldCharType="separate"/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fldChar w:fldCharType="end"/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 xml:space="preserve"> </w:t>
            </w:r>
            <w:r w:rsidR="00B74145" w:rsidRPr="00CD702C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Žadatel</w:t>
            </w:r>
          </w:p>
        </w:tc>
        <w:tc>
          <w:tcPr>
            <w:tcW w:w="4678" w:type="dxa"/>
          </w:tcPr>
          <w:p w14:paraId="675BF3FC" w14:textId="7A3FB9BF" w:rsidR="00B74145" w:rsidRPr="00CD702C" w:rsidRDefault="00C24BC6" w:rsidP="00682745">
            <w:pPr>
              <w:spacing w:after="2" w:line="260" w:lineRule="auto"/>
              <w:ind w:left="31" w:right="-32"/>
              <w:jc w:val="both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instrText xml:space="preserve"> FORMCHECKBOX </w:instrText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fldChar w:fldCharType="separate"/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fldChar w:fldCharType="end"/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 xml:space="preserve"> </w:t>
            </w:r>
            <w:r w:rsidR="00B74145" w:rsidRPr="00CD702C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Zákonný zástupce (je-li žadatel mladší 18 let)</w:t>
            </w:r>
          </w:p>
        </w:tc>
      </w:tr>
      <w:tr w:rsidR="00B74145" w:rsidRPr="00CD702C" w14:paraId="4FE495B1" w14:textId="77777777" w:rsidTr="00897BE9">
        <w:tc>
          <w:tcPr>
            <w:tcW w:w="4957" w:type="dxa"/>
          </w:tcPr>
          <w:p w14:paraId="56A1D8EB" w14:textId="34AC3CF8" w:rsidR="00B74145" w:rsidRPr="00CD702C" w:rsidRDefault="00B74145" w:rsidP="00682745">
            <w:pPr>
              <w:spacing w:after="2" w:line="260" w:lineRule="auto"/>
              <w:ind w:left="284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1A0BA550" w14:textId="77777777" w:rsidR="00B74145" w:rsidRPr="00CD702C" w:rsidRDefault="00B74145" w:rsidP="00897BE9">
            <w:pPr>
              <w:spacing w:after="2" w:line="260" w:lineRule="auto"/>
              <w:ind w:left="284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CD702C">
              <w:rPr>
                <w:rFonts w:ascii="Calibri" w:eastAsia="Calibri" w:hAnsi="Calibri" w:cs="Calibri"/>
                <w:sz w:val="20"/>
                <w:szCs w:val="20"/>
              </w:rPr>
              <w:t>Jméno:  ____________________________________</w:t>
            </w:r>
          </w:p>
        </w:tc>
        <w:tc>
          <w:tcPr>
            <w:tcW w:w="4678" w:type="dxa"/>
          </w:tcPr>
          <w:p w14:paraId="4BD19DCB" w14:textId="77777777" w:rsidR="00B74145" w:rsidRPr="00CD702C" w:rsidRDefault="00B74145" w:rsidP="00897BE9">
            <w:pPr>
              <w:spacing w:after="2" w:line="260" w:lineRule="auto"/>
              <w:ind w:left="31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439F4345" w14:textId="77777777" w:rsidR="00B74145" w:rsidRPr="00CD702C" w:rsidRDefault="00B74145" w:rsidP="00897BE9">
            <w:pPr>
              <w:spacing w:after="2" w:line="260" w:lineRule="auto"/>
              <w:ind w:left="31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CD702C">
              <w:rPr>
                <w:rFonts w:ascii="Calibri" w:eastAsia="Calibri" w:hAnsi="Calibri" w:cs="Calibri"/>
                <w:sz w:val="20"/>
                <w:szCs w:val="20"/>
              </w:rPr>
              <w:t>Jméno: _____________________________________</w:t>
            </w:r>
          </w:p>
        </w:tc>
      </w:tr>
      <w:tr w:rsidR="00B74145" w:rsidRPr="00CD702C" w14:paraId="78EC3D91" w14:textId="77777777" w:rsidTr="00682745">
        <w:tc>
          <w:tcPr>
            <w:tcW w:w="4957" w:type="dxa"/>
          </w:tcPr>
          <w:p w14:paraId="0F4F8929" w14:textId="77777777" w:rsidR="00B74145" w:rsidRPr="00CD702C" w:rsidRDefault="00B74145" w:rsidP="00682745">
            <w:pPr>
              <w:spacing w:after="2" w:line="260" w:lineRule="auto"/>
              <w:ind w:left="284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794DA5E9" w14:textId="77777777" w:rsidR="00B74145" w:rsidRPr="00CD702C" w:rsidRDefault="00B74145" w:rsidP="00682745">
            <w:pPr>
              <w:spacing w:after="2" w:line="260" w:lineRule="auto"/>
              <w:ind w:left="284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CD702C">
              <w:rPr>
                <w:rFonts w:ascii="Calibri" w:eastAsia="Calibri" w:hAnsi="Calibri" w:cs="Calibri"/>
                <w:sz w:val="20"/>
                <w:szCs w:val="20"/>
              </w:rPr>
              <w:t>Datum narození: _____________________________</w:t>
            </w:r>
          </w:p>
        </w:tc>
        <w:tc>
          <w:tcPr>
            <w:tcW w:w="4678" w:type="dxa"/>
          </w:tcPr>
          <w:p w14:paraId="32E2C871" w14:textId="77777777" w:rsidR="00B74145" w:rsidRPr="00CD702C" w:rsidRDefault="00B74145" w:rsidP="00682745">
            <w:pPr>
              <w:spacing w:after="2" w:line="260" w:lineRule="auto"/>
              <w:ind w:left="31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41306700" w14:textId="77777777" w:rsidR="00B74145" w:rsidRPr="00CD702C" w:rsidRDefault="00B74145" w:rsidP="00682745">
            <w:pPr>
              <w:spacing w:after="2" w:line="260" w:lineRule="auto"/>
              <w:ind w:left="31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CD702C">
              <w:rPr>
                <w:rFonts w:ascii="Calibri" w:eastAsia="Calibri" w:hAnsi="Calibri" w:cs="Calibri"/>
                <w:sz w:val="20"/>
                <w:szCs w:val="20"/>
              </w:rPr>
              <w:t>Datum narození: _____________________________</w:t>
            </w:r>
          </w:p>
        </w:tc>
      </w:tr>
      <w:tr w:rsidR="00B74145" w:rsidRPr="00CD702C" w14:paraId="48548A53" w14:textId="77777777" w:rsidTr="00682745">
        <w:trPr>
          <w:trHeight w:val="564"/>
        </w:trPr>
        <w:tc>
          <w:tcPr>
            <w:tcW w:w="4957" w:type="dxa"/>
          </w:tcPr>
          <w:p w14:paraId="1A02EA53" w14:textId="77777777" w:rsidR="00B74145" w:rsidRPr="00CD702C" w:rsidRDefault="00B74145" w:rsidP="00682745">
            <w:pPr>
              <w:spacing w:after="2" w:line="260" w:lineRule="auto"/>
              <w:ind w:left="284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7CE4355C" w14:textId="77777777" w:rsidR="00B74145" w:rsidRPr="00CD702C" w:rsidRDefault="00B74145" w:rsidP="00682745">
            <w:pPr>
              <w:spacing w:after="2" w:line="260" w:lineRule="auto"/>
              <w:ind w:left="284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CD702C">
              <w:rPr>
                <w:rFonts w:ascii="Calibri" w:eastAsia="Calibri" w:hAnsi="Calibri" w:cs="Calibri"/>
                <w:sz w:val="20"/>
                <w:szCs w:val="20"/>
              </w:rPr>
              <w:t>Bytem: _____________________________________</w:t>
            </w:r>
          </w:p>
        </w:tc>
        <w:tc>
          <w:tcPr>
            <w:tcW w:w="4678" w:type="dxa"/>
          </w:tcPr>
          <w:p w14:paraId="59E00800" w14:textId="77777777" w:rsidR="00B74145" w:rsidRPr="00CD702C" w:rsidRDefault="00B74145" w:rsidP="00682745">
            <w:pPr>
              <w:spacing w:after="2" w:line="260" w:lineRule="auto"/>
              <w:ind w:left="31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029FD254" w14:textId="77777777" w:rsidR="00B74145" w:rsidRPr="00CD702C" w:rsidRDefault="00B74145" w:rsidP="00682745">
            <w:pPr>
              <w:spacing w:after="2" w:line="260" w:lineRule="auto"/>
              <w:ind w:left="31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CD702C">
              <w:rPr>
                <w:rFonts w:ascii="Calibri" w:eastAsia="Calibri" w:hAnsi="Calibri" w:cs="Calibri"/>
                <w:sz w:val="20"/>
                <w:szCs w:val="20"/>
              </w:rPr>
              <w:t>Bytem: _____________________________________</w:t>
            </w:r>
          </w:p>
        </w:tc>
      </w:tr>
      <w:tr w:rsidR="00B74145" w:rsidRPr="00CD702C" w14:paraId="6C3E605C" w14:textId="77777777" w:rsidTr="00682745">
        <w:trPr>
          <w:trHeight w:val="564"/>
        </w:trPr>
        <w:tc>
          <w:tcPr>
            <w:tcW w:w="4957" w:type="dxa"/>
          </w:tcPr>
          <w:p w14:paraId="6E4B79A1" w14:textId="77777777" w:rsidR="00B74145" w:rsidRPr="00CD702C" w:rsidRDefault="00B74145" w:rsidP="00682745">
            <w:pPr>
              <w:spacing w:after="2" w:line="260" w:lineRule="auto"/>
              <w:ind w:left="284" w:right="-32"/>
              <w:jc w:val="both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</w:p>
          <w:p w14:paraId="60860069" w14:textId="77777777" w:rsidR="00B74145" w:rsidRPr="00CD702C" w:rsidRDefault="00B74145" w:rsidP="00682745">
            <w:pPr>
              <w:spacing w:after="2" w:line="260" w:lineRule="auto"/>
              <w:ind w:left="284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CD702C">
              <w:rPr>
                <w:rStyle w:val="normaltextrun"/>
                <w:rFonts w:ascii="Calibri" w:hAnsi="Calibri" w:cs="Calibri"/>
                <w:sz w:val="20"/>
                <w:szCs w:val="20"/>
              </w:rPr>
              <w:t>Bankovní spojení:</w:t>
            </w:r>
            <w:r w:rsidRPr="00CD702C">
              <w:rPr>
                <w:rFonts w:ascii="Calibri" w:eastAsia="Calibri" w:hAnsi="Calibri" w:cs="Calibri"/>
                <w:sz w:val="20"/>
                <w:szCs w:val="20"/>
              </w:rPr>
              <w:t xml:space="preserve"> _____________________________</w:t>
            </w:r>
          </w:p>
        </w:tc>
        <w:tc>
          <w:tcPr>
            <w:tcW w:w="4678" w:type="dxa"/>
          </w:tcPr>
          <w:p w14:paraId="0FCA9DC8" w14:textId="77777777" w:rsidR="00B74145" w:rsidRPr="00CD702C" w:rsidRDefault="00B74145" w:rsidP="00682745">
            <w:pPr>
              <w:spacing w:after="2" w:line="260" w:lineRule="auto"/>
              <w:ind w:left="284" w:right="-32"/>
              <w:jc w:val="both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</w:p>
          <w:p w14:paraId="6B13A8C4" w14:textId="77777777" w:rsidR="00B74145" w:rsidRPr="00CD702C" w:rsidRDefault="00B74145" w:rsidP="00682745">
            <w:pPr>
              <w:spacing w:after="2" w:line="260" w:lineRule="auto"/>
              <w:ind w:left="31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CD702C">
              <w:rPr>
                <w:rStyle w:val="normaltextrun"/>
                <w:rFonts w:ascii="Calibri" w:hAnsi="Calibri" w:cs="Calibri"/>
                <w:sz w:val="20"/>
                <w:szCs w:val="20"/>
              </w:rPr>
              <w:t>Bankovní spojení:</w:t>
            </w:r>
            <w:r w:rsidRPr="00CD702C">
              <w:rPr>
                <w:rFonts w:ascii="Calibri" w:eastAsia="Calibri" w:hAnsi="Calibri" w:cs="Calibri"/>
                <w:sz w:val="20"/>
                <w:szCs w:val="20"/>
              </w:rPr>
              <w:t xml:space="preserve"> _____________________________</w:t>
            </w:r>
          </w:p>
        </w:tc>
      </w:tr>
      <w:tr w:rsidR="00B74145" w:rsidRPr="00CD702C" w14:paraId="0C22A6A8" w14:textId="77777777" w:rsidTr="00897BE9">
        <w:trPr>
          <w:trHeight w:val="564"/>
        </w:trPr>
        <w:tc>
          <w:tcPr>
            <w:tcW w:w="4957" w:type="dxa"/>
          </w:tcPr>
          <w:p w14:paraId="30039EB0" w14:textId="77777777" w:rsidR="00B74145" w:rsidRPr="00CD702C" w:rsidRDefault="00B74145" w:rsidP="00682745">
            <w:pPr>
              <w:spacing w:after="2" w:line="260" w:lineRule="auto"/>
              <w:ind w:left="284" w:right="-32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5EB83C2" w14:textId="77777777" w:rsidR="00B74145" w:rsidRPr="00CD702C" w:rsidRDefault="00B74145" w:rsidP="00897BE9">
            <w:pPr>
              <w:spacing w:after="2" w:line="260" w:lineRule="auto"/>
              <w:ind w:left="284" w:right="-32"/>
              <w:jc w:val="both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  <w:r w:rsidRPr="00CD702C">
              <w:rPr>
                <w:rFonts w:ascii="Calibri" w:hAnsi="Calibri" w:cs="Calibri"/>
                <w:sz w:val="20"/>
                <w:szCs w:val="20"/>
              </w:rPr>
              <w:t>E-mail:</w:t>
            </w:r>
            <w:r w:rsidRPr="00CD702C">
              <w:rPr>
                <w:rFonts w:ascii="Calibri" w:eastAsia="Calibri" w:hAnsi="Calibri" w:cs="Calibri"/>
                <w:sz w:val="20"/>
                <w:szCs w:val="20"/>
              </w:rPr>
              <w:t xml:space="preserve"> ______________________________________</w:t>
            </w:r>
          </w:p>
        </w:tc>
        <w:tc>
          <w:tcPr>
            <w:tcW w:w="4678" w:type="dxa"/>
          </w:tcPr>
          <w:p w14:paraId="072A5756" w14:textId="77777777" w:rsidR="00B74145" w:rsidRPr="00CD702C" w:rsidRDefault="00B74145" w:rsidP="00682745">
            <w:pPr>
              <w:spacing w:after="2" w:line="260" w:lineRule="auto"/>
              <w:ind w:left="284" w:right="-32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7E653802" w14:textId="77777777" w:rsidR="00B74145" w:rsidRPr="00CD702C" w:rsidRDefault="00B74145" w:rsidP="00897BE9">
            <w:pPr>
              <w:spacing w:after="2" w:line="260" w:lineRule="auto"/>
              <w:ind w:left="31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CD702C">
              <w:rPr>
                <w:rFonts w:ascii="Calibri" w:hAnsi="Calibri" w:cs="Calibri"/>
                <w:sz w:val="20"/>
                <w:szCs w:val="20"/>
              </w:rPr>
              <w:t>E-mail:</w:t>
            </w:r>
            <w:r w:rsidRPr="00CD702C">
              <w:rPr>
                <w:rFonts w:ascii="Calibri" w:eastAsia="Calibri" w:hAnsi="Calibri" w:cs="Calibri"/>
                <w:sz w:val="20"/>
                <w:szCs w:val="20"/>
              </w:rPr>
              <w:t xml:space="preserve"> ______________________________________</w:t>
            </w:r>
          </w:p>
        </w:tc>
      </w:tr>
      <w:tr w:rsidR="00B74145" w:rsidRPr="00CD702C" w14:paraId="13817031" w14:textId="77777777" w:rsidTr="00682745">
        <w:trPr>
          <w:trHeight w:val="564"/>
        </w:trPr>
        <w:tc>
          <w:tcPr>
            <w:tcW w:w="4957" w:type="dxa"/>
          </w:tcPr>
          <w:p w14:paraId="28602D29" w14:textId="77777777" w:rsidR="00B74145" w:rsidRPr="00CD702C" w:rsidRDefault="00B74145" w:rsidP="00682745">
            <w:pPr>
              <w:spacing w:after="2" w:line="260" w:lineRule="auto"/>
              <w:ind w:left="284" w:right="-32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CB1453B" w14:textId="77777777" w:rsidR="00B74145" w:rsidRPr="00CD702C" w:rsidRDefault="00B74145" w:rsidP="00682745">
            <w:pPr>
              <w:spacing w:after="2" w:line="260" w:lineRule="auto"/>
              <w:ind w:left="284" w:right="-32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CD702C">
              <w:rPr>
                <w:rFonts w:ascii="Calibri" w:hAnsi="Calibri" w:cs="Calibri"/>
                <w:sz w:val="20"/>
                <w:szCs w:val="20"/>
              </w:rPr>
              <w:t>Tel. číslo: ____________________________________</w:t>
            </w:r>
          </w:p>
        </w:tc>
        <w:tc>
          <w:tcPr>
            <w:tcW w:w="4678" w:type="dxa"/>
          </w:tcPr>
          <w:p w14:paraId="07B998EA" w14:textId="77777777" w:rsidR="00B74145" w:rsidRPr="00CD702C" w:rsidRDefault="00B74145" w:rsidP="00682745">
            <w:pPr>
              <w:spacing w:after="2" w:line="260" w:lineRule="auto"/>
              <w:ind w:left="284" w:right="-32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762C107D" w14:textId="77777777" w:rsidR="00B74145" w:rsidRPr="00CD702C" w:rsidRDefault="00B74145" w:rsidP="00682745">
            <w:pPr>
              <w:spacing w:after="2" w:line="260" w:lineRule="auto"/>
              <w:ind w:left="31" w:right="-3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CD702C">
              <w:rPr>
                <w:rFonts w:ascii="Calibri" w:hAnsi="Calibri" w:cs="Calibri"/>
                <w:sz w:val="20"/>
                <w:szCs w:val="20"/>
              </w:rPr>
              <w:t>Tel. číslo: ____________________________________</w:t>
            </w:r>
          </w:p>
        </w:tc>
      </w:tr>
    </w:tbl>
    <w:p w14:paraId="67B9C71D" w14:textId="77777777" w:rsidR="00B74145" w:rsidRPr="00CD702C" w:rsidRDefault="00B74145" w:rsidP="00B74145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0"/>
          <w:szCs w:val="20"/>
        </w:rPr>
      </w:pPr>
      <w:r w:rsidRPr="00CD702C">
        <w:rPr>
          <w:rStyle w:val="normaltextrun"/>
          <w:rFonts w:ascii="Calibri" w:hAnsi="Calibri" w:cs="Calibri"/>
          <w:sz w:val="20"/>
          <w:szCs w:val="20"/>
        </w:rPr>
        <w:t>(dále jen jako “</w:t>
      </w:r>
      <w:r w:rsidRPr="00CD702C">
        <w:rPr>
          <w:rStyle w:val="normaltextrun"/>
          <w:rFonts w:ascii="Calibri" w:hAnsi="Calibri" w:cs="Calibri"/>
          <w:b/>
          <w:bCs/>
          <w:sz w:val="20"/>
          <w:szCs w:val="20"/>
        </w:rPr>
        <w:t>Žadatel</w:t>
      </w:r>
      <w:r w:rsidRPr="00CD702C">
        <w:rPr>
          <w:rStyle w:val="normaltextrun"/>
          <w:rFonts w:ascii="Calibri" w:hAnsi="Calibri" w:cs="Calibri"/>
          <w:sz w:val="20"/>
          <w:szCs w:val="20"/>
        </w:rPr>
        <w:t>”) </w:t>
      </w:r>
      <w:r w:rsidRPr="00CD702C">
        <w:rPr>
          <w:rStyle w:val="eop"/>
          <w:rFonts w:ascii="Calibri" w:hAnsi="Calibri" w:cs="Calibri"/>
          <w:sz w:val="20"/>
          <w:szCs w:val="20"/>
        </w:rPr>
        <w:t> </w:t>
      </w:r>
    </w:p>
    <w:p w14:paraId="0D9CB303" w14:textId="71E643D8" w:rsidR="00D85FFB" w:rsidRPr="00CD702C" w:rsidRDefault="00D06731" w:rsidP="00D85FFB">
      <w:pPr>
        <w:pStyle w:val="Heading2"/>
        <w:spacing w:before="320"/>
        <w:rPr>
          <w:rFonts w:ascii="Calibri" w:hAnsi="Calibri" w:cs="Calibri"/>
          <w:sz w:val="20"/>
          <w:szCs w:val="20"/>
        </w:rPr>
      </w:pPr>
      <w:r w:rsidRPr="00CD702C">
        <w:rPr>
          <w:rFonts w:ascii="Calibri" w:hAnsi="Calibri" w:cs="Calibri"/>
          <w:sz w:val="20"/>
          <w:szCs w:val="20"/>
        </w:rPr>
        <w:t>OBECNÉ INFORMACE</w:t>
      </w:r>
      <w:r w:rsidR="009926F2" w:rsidRPr="00CD702C">
        <w:rPr>
          <w:rFonts w:ascii="Calibri" w:hAnsi="Calibri" w:cs="Calibri"/>
          <w:sz w:val="20"/>
          <w:szCs w:val="20"/>
        </w:rPr>
        <w:t xml:space="preserve"> O AKCI A CESTĚ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223"/>
      </w:tblGrid>
      <w:tr w:rsidR="00D06731" w:rsidRPr="00CD702C" w14:paraId="12891066" w14:textId="77777777" w:rsidTr="5F8C3EE6">
        <w:trPr>
          <w:trHeight w:val="397"/>
        </w:trPr>
        <w:tc>
          <w:tcPr>
            <w:tcW w:w="2405" w:type="dxa"/>
            <w:shd w:val="clear" w:color="auto" w:fill="253746"/>
            <w:vAlign w:val="center"/>
          </w:tcPr>
          <w:p w14:paraId="1E590CA6" w14:textId="5BEB9CFB" w:rsidR="00D06731" w:rsidRPr="00CD702C" w:rsidRDefault="00F71164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Název zasedání</w:t>
            </w:r>
          </w:p>
        </w:tc>
        <w:tc>
          <w:tcPr>
            <w:tcW w:w="7223" w:type="dxa"/>
            <w:vAlign w:val="center"/>
          </w:tcPr>
          <w:p w14:paraId="5946F746" w14:textId="70787A7F" w:rsidR="00D06731" w:rsidRPr="00CD702C" w:rsidRDefault="00D06731">
            <w:pPr>
              <w:pStyle w:val="NoSpacing"/>
              <w:spacing w:after="0"/>
              <w:jc w:val="left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</w:tr>
      <w:tr w:rsidR="001E278E" w:rsidRPr="00CD702C" w14:paraId="1B7655B2" w14:textId="77777777" w:rsidTr="5F8C3EE6">
        <w:trPr>
          <w:trHeight w:val="397"/>
        </w:trPr>
        <w:tc>
          <w:tcPr>
            <w:tcW w:w="2405" w:type="dxa"/>
            <w:shd w:val="clear" w:color="auto" w:fill="253746"/>
            <w:vAlign w:val="center"/>
          </w:tcPr>
          <w:p w14:paraId="0AC3D13B" w14:textId="4050B112" w:rsidR="001E278E" w:rsidRPr="00CD702C" w:rsidRDefault="001E278E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Datum konání</w:t>
            </w:r>
          </w:p>
        </w:tc>
        <w:tc>
          <w:tcPr>
            <w:tcW w:w="7223" w:type="dxa"/>
            <w:vAlign w:val="center"/>
          </w:tcPr>
          <w:p w14:paraId="153E8B65" w14:textId="77777777" w:rsidR="001E278E" w:rsidRPr="00CD702C" w:rsidRDefault="001E278E">
            <w:pPr>
              <w:pStyle w:val="NoSpacing"/>
              <w:spacing w:after="0"/>
              <w:jc w:val="left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</w:tr>
      <w:tr w:rsidR="00D06731" w:rsidRPr="00CD702C" w14:paraId="418BA9E1" w14:textId="77777777" w:rsidTr="5F8C3EE6">
        <w:trPr>
          <w:trHeight w:val="397"/>
        </w:trPr>
        <w:tc>
          <w:tcPr>
            <w:tcW w:w="2405" w:type="dxa"/>
            <w:shd w:val="clear" w:color="auto" w:fill="253746"/>
            <w:vAlign w:val="center"/>
          </w:tcPr>
          <w:p w14:paraId="2F46D5F9" w14:textId="0802E718" w:rsidR="00D06731" w:rsidRPr="00CD702C" w:rsidRDefault="00586746" w:rsidP="00D06731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Město, stát</w:t>
            </w:r>
            <w:r w:rsidR="6C4F4363"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konání</w:t>
            </w:r>
          </w:p>
        </w:tc>
        <w:tc>
          <w:tcPr>
            <w:tcW w:w="7223" w:type="dxa"/>
            <w:vAlign w:val="center"/>
          </w:tcPr>
          <w:p w14:paraId="4B8B7EC8" w14:textId="77777777" w:rsidR="00D06731" w:rsidRPr="00CD702C" w:rsidRDefault="00D06731" w:rsidP="00D06731">
            <w:pPr>
              <w:pStyle w:val="NoSpacing"/>
              <w:spacing w:after="0"/>
              <w:jc w:val="left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</w:tr>
    </w:tbl>
    <w:p w14:paraId="544F2627" w14:textId="77777777" w:rsidR="005B006B" w:rsidRPr="00CD702C" w:rsidRDefault="005B006B" w:rsidP="005B006B">
      <w:pPr>
        <w:rPr>
          <w:rFonts w:ascii="Calibri" w:hAnsi="Calibri" w:cs="Calibri"/>
          <w:sz w:val="20"/>
          <w:szCs w:val="20"/>
          <w:lang w:val="cs-CZ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5"/>
        <w:gridCol w:w="5103"/>
        <w:gridCol w:w="2126"/>
      </w:tblGrid>
      <w:tr w:rsidR="00671D93" w:rsidRPr="00CD702C" w14:paraId="395DB8FF" w14:textId="188BB090" w:rsidTr="2580A63D">
        <w:trPr>
          <w:trHeight w:val="397"/>
        </w:trPr>
        <w:tc>
          <w:tcPr>
            <w:tcW w:w="2405" w:type="dxa"/>
            <w:shd w:val="clear" w:color="auto" w:fill="253746"/>
            <w:vAlign w:val="center"/>
          </w:tcPr>
          <w:p w14:paraId="5DFDB1BC" w14:textId="12C8897A" w:rsidR="00671D93" w:rsidRPr="00CD702C" w:rsidRDefault="3DBBF17E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Začátek cesty</w:t>
            </w:r>
            <w:r w:rsidR="5B8D333D"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*</w:t>
            </w:r>
          </w:p>
        </w:tc>
        <w:tc>
          <w:tcPr>
            <w:tcW w:w="5103" w:type="dxa"/>
            <w:vAlign w:val="center"/>
          </w:tcPr>
          <w:p w14:paraId="689864BE" w14:textId="1048DD17" w:rsidR="00671D93" w:rsidRPr="00CD702C" w:rsidRDefault="00671D93" w:rsidP="00CC1C12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CD702C">
              <w:rPr>
                <w:rFonts w:ascii="Calibri" w:hAnsi="Calibri" w:cs="Calibri"/>
                <w:sz w:val="20"/>
                <w:szCs w:val="20"/>
              </w:rPr>
              <w:t>Datum:</w:t>
            </w:r>
          </w:p>
        </w:tc>
        <w:tc>
          <w:tcPr>
            <w:tcW w:w="2126" w:type="dxa"/>
            <w:vAlign w:val="center"/>
          </w:tcPr>
          <w:p w14:paraId="0DA518D2" w14:textId="1CA62AE9" w:rsidR="00671D93" w:rsidRPr="00CD702C" w:rsidRDefault="00671D93" w:rsidP="00CC1C12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CD702C">
              <w:rPr>
                <w:rFonts w:ascii="Calibri" w:hAnsi="Calibri" w:cs="Calibri"/>
                <w:sz w:val="20"/>
                <w:szCs w:val="20"/>
              </w:rPr>
              <w:t>Čas:</w:t>
            </w:r>
          </w:p>
        </w:tc>
      </w:tr>
      <w:tr w:rsidR="00671D93" w:rsidRPr="00CD702C" w14:paraId="21A8F6FD" w14:textId="1BB13BAC" w:rsidTr="2580A63D">
        <w:trPr>
          <w:trHeight w:val="397"/>
        </w:trPr>
        <w:tc>
          <w:tcPr>
            <w:tcW w:w="2405" w:type="dxa"/>
            <w:shd w:val="clear" w:color="auto" w:fill="253746"/>
            <w:vAlign w:val="center"/>
          </w:tcPr>
          <w:p w14:paraId="5B8EDEA9" w14:textId="03BA0533" w:rsidR="00671D93" w:rsidRPr="00CD702C" w:rsidRDefault="00671D93" w:rsidP="001A12B3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Konec cesty</w:t>
            </w:r>
            <w:r w:rsidR="00C761BD"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*</w:t>
            </w:r>
          </w:p>
        </w:tc>
        <w:tc>
          <w:tcPr>
            <w:tcW w:w="5103" w:type="dxa"/>
            <w:vAlign w:val="center"/>
          </w:tcPr>
          <w:p w14:paraId="1300D2F0" w14:textId="30833B85" w:rsidR="00671D93" w:rsidRPr="00CD702C" w:rsidRDefault="00671D93" w:rsidP="001A12B3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CD702C">
              <w:rPr>
                <w:rFonts w:ascii="Calibri" w:hAnsi="Calibri" w:cs="Calibri"/>
                <w:sz w:val="20"/>
                <w:szCs w:val="20"/>
              </w:rPr>
              <w:t>Datum:</w:t>
            </w:r>
          </w:p>
        </w:tc>
        <w:tc>
          <w:tcPr>
            <w:tcW w:w="2126" w:type="dxa"/>
            <w:vAlign w:val="center"/>
          </w:tcPr>
          <w:p w14:paraId="2425E5E5" w14:textId="7353E9C9" w:rsidR="00671D93" w:rsidRPr="00CD702C" w:rsidRDefault="00671D93" w:rsidP="001A12B3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CD702C">
              <w:rPr>
                <w:rFonts w:ascii="Calibri" w:hAnsi="Calibri" w:cs="Calibri"/>
                <w:sz w:val="20"/>
                <w:szCs w:val="20"/>
              </w:rPr>
              <w:t>Čas:</w:t>
            </w:r>
          </w:p>
        </w:tc>
      </w:tr>
    </w:tbl>
    <w:p w14:paraId="045663FE" w14:textId="4FA57F8F" w:rsidR="00C761BD" w:rsidRPr="00CD702C" w:rsidRDefault="00C761BD" w:rsidP="00C761BD">
      <w:pPr>
        <w:pStyle w:val="NoSpacing"/>
        <w:rPr>
          <w:rFonts w:ascii="Calibri" w:hAnsi="Calibri" w:cs="Calibri"/>
          <w:sz w:val="20"/>
          <w:szCs w:val="20"/>
        </w:rPr>
      </w:pPr>
      <w:r w:rsidRPr="00CD702C">
        <w:rPr>
          <w:rFonts w:ascii="Calibri" w:hAnsi="Calibri" w:cs="Calibri"/>
          <w:sz w:val="20"/>
          <w:szCs w:val="20"/>
        </w:rPr>
        <w:t xml:space="preserve">* Je nutné vyplnit pouze v případě, kdy žadatel žádá příspěvek z Podpůrného fondu EPM v ČR na cestovní výdaje spojené s danou akcí.   </w:t>
      </w:r>
    </w:p>
    <w:p w14:paraId="1F6489FE" w14:textId="76714DDD" w:rsidR="009926F2" w:rsidRPr="00CD702C" w:rsidRDefault="009926F2" w:rsidP="001A12B3">
      <w:pPr>
        <w:pStyle w:val="Heading2"/>
        <w:spacing w:before="320"/>
        <w:rPr>
          <w:rFonts w:ascii="Calibri" w:hAnsi="Calibri" w:cs="Calibri"/>
          <w:sz w:val="20"/>
          <w:szCs w:val="20"/>
        </w:rPr>
      </w:pPr>
      <w:r w:rsidRPr="00CD702C">
        <w:rPr>
          <w:rFonts w:ascii="Calibri" w:hAnsi="Calibri" w:cs="Calibri"/>
          <w:sz w:val="20"/>
          <w:szCs w:val="20"/>
        </w:rPr>
        <w:t>MOTIVACE</w:t>
      </w:r>
      <w:r w:rsidR="0090463D" w:rsidRPr="00CD702C">
        <w:rPr>
          <w:rFonts w:ascii="Calibri" w:hAnsi="Calibri" w:cs="Calibri"/>
          <w:sz w:val="20"/>
          <w:szCs w:val="20"/>
        </w:rPr>
        <w:t xml:space="preserve"> PRO PODÁNÍ ŽÁDOSTI</w:t>
      </w:r>
      <w:r w:rsidR="007109DA" w:rsidRPr="00CD702C">
        <w:rPr>
          <w:rFonts w:ascii="Calibri" w:hAnsi="Calibri" w:cs="Calibri"/>
          <w:sz w:val="20"/>
          <w:szCs w:val="20"/>
        </w:rPr>
        <w:t xml:space="preserve"> (MAX 500 SLOV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0463D" w:rsidRPr="00CD702C" w14:paraId="15A08BA0" w14:textId="77777777" w:rsidTr="00BC5841">
        <w:trPr>
          <w:trHeight w:val="4263"/>
        </w:trPr>
        <w:tc>
          <w:tcPr>
            <w:tcW w:w="9628" w:type="dxa"/>
          </w:tcPr>
          <w:p w14:paraId="13E6BAFF" w14:textId="77777777" w:rsidR="0090463D" w:rsidRPr="00CD702C" w:rsidRDefault="0090463D" w:rsidP="009926F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20"/>
                <w:szCs w:val="20"/>
                <w:lang w:val="cs-CZ"/>
              </w:rPr>
            </w:pPr>
          </w:p>
        </w:tc>
      </w:tr>
    </w:tbl>
    <w:p w14:paraId="53D0E2F8" w14:textId="6287B94E" w:rsidR="0090463D" w:rsidRPr="00CD702C" w:rsidRDefault="0090463D" w:rsidP="0090463D">
      <w:pPr>
        <w:pStyle w:val="Heading2"/>
        <w:spacing w:before="320"/>
        <w:rPr>
          <w:rFonts w:ascii="Calibri" w:hAnsi="Calibri" w:cs="Calibri"/>
          <w:sz w:val="20"/>
          <w:szCs w:val="20"/>
        </w:rPr>
      </w:pPr>
      <w:r w:rsidRPr="00CD702C">
        <w:rPr>
          <w:rFonts w:ascii="Calibri" w:hAnsi="Calibri" w:cs="Calibri"/>
          <w:sz w:val="20"/>
          <w:szCs w:val="20"/>
        </w:rPr>
        <w:lastRenderedPageBreak/>
        <w:t>ZHODNOCENí ostatních vyzkoušených metod pro zisk finanční podpory</w:t>
      </w:r>
    </w:p>
    <w:p w14:paraId="73934B0E" w14:textId="525CF299" w:rsidR="1EFD93C4" w:rsidRPr="00CD702C" w:rsidRDefault="1EFD93C4" w:rsidP="5F8C3EE6">
      <w:pPr>
        <w:rPr>
          <w:rFonts w:ascii="Calibri" w:hAnsi="Calibri" w:cs="Calibri"/>
          <w:sz w:val="20"/>
          <w:szCs w:val="20"/>
          <w:lang w:val="cs-CZ"/>
        </w:rPr>
      </w:pPr>
      <w:r w:rsidRPr="00CD702C">
        <w:rPr>
          <w:rFonts w:ascii="Calibri" w:hAnsi="Calibri" w:cs="Calibri"/>
          <w:sz w:val="20"/>
          <w:szCs w:val="20"/>
          <w:lang w:val="cs-CZ"/>
        </w:rPr>
        <w:t>Včetně zhodnocení vlastních/rodinných prostředků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0463D" w:rsidRPr="00CD702C" w14:paraId="0EEDDCD7" w14:textId="77777777" w:rsidTr="742233F5">
        <w:trPr>
          <w:trHeight w:val="3405"/>
        </w:trPr>
        <w:tc>
          <w:tcPr>
            <w:tcW w:w="9628" w:type="dxa"/>
          </w:tcPr>
          <w:p w14:paraId="0FA02D13" w14:textId="77777777" w:rsidR="0090463D" w:rsidRPr="00CD702C" w:rsidRDefault="009046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20"/>
                <w:szCs w:val="20"/>
                <w:lang w:val="cs-CZ"/>
              </w:rPr>
            </w:pPr>
          </w:p>
        </w:tc>
      </w:tr>
    </w:tbl>
    <w:p w14:paraId="137C38CF" w14:textId="081034A0" w:rsidR="001A12B3" w:rsidRPr="00CD702C" w:rsidRDefault="00746AF8" w:rsidP="001A12B3">
      <w:pPr>
        <w:pStyle w:val="Heading2"/>
        <w:spacing w:before="320"/>
        <w:rPr>
          <w:rFonts w:ascii="Calibri" w:hAnsi="Calibri" w:cs="Calibri"/>
          <w:sz w:val="20"/>
          <w:szCs w:val="20"/>
        </w:rPr>
      </w:pPr>
      <w:r w:rsidRPr="00CD702C">
        <w:rPr>
          <w:rFonts w:ascii="Calibri" w:hAnsi="Calibri" w:cs="Calibri"/>
          <w:sz w:val="20"/>
          <w:szCs w:val="20"/>
        </w:rPr>
        <w:t>CESTOVNÍ</w:t>
      </w:r>
      <w:r w:rsidR="001A12B3" w:rsidRPr="00CD702C">
        <w:rPr>
          <w:rFonts w:ascii="Calibri" w:hAnsi="Calibri" w:cs="Calibri"/>
          <w:sz w:val="20"/>
          <w:szCs w:val="20"/>
        </w:rPr>
        <w:t xml:space="preserve"> výdaje</w:t>
      </w:r>
    </w:p>
    <w:p w14:paraId="78BEBD4C" w14:textId="35985199" w:rsidR="0DBC6A2C" w:rsidRPr="00CD702C" w:rsidRDefault="0DBC6A2C" w:rsidP="742233F5">
      <w:pPr>
        <w:pStyle w:val="NoSpacing"/>
        <w:rPr>
          <w:rFonts w:ascii="Calibri" w:hAnsi="Calibri" w:cs="Calibri"/>
          <w:i/>
          <w:sz w:val="20"/>
          <w:szCs w:val="20"/>
        </w:rPr>
      </w:pPr>
      <w:r w:rsidRPr="00CD702C">
        <w:rPr>
          <w:rFonts w:ascii="Calibri" w:hAnsi="Calibri" w:cs="Calibri"/>
          <w:sz w:val="20"/>
          <w:szCs w:val="20"/>
        </w:rPr>
        <w:t>Vyplňujte pouze bílá pole.</w:t>
      </w:r>
    </w:p>
    <w:tbl>
      <w:tblPr>
        <w:tblStyle w:val="TableGrid"/>
        <w:tblW w:w="9628" w:type="dxa"/>
        <w:tblLook w:val="04A0" w:firstRow="1" w:lastRow="0" w:firstColumn="1" w:lastColumn="0" w:noHBand="0" w:noVBand="1"/>
      </w:tblPr>
      <w:tblGrid>
        <w:gridCol w:w="1876"/>
        <w:gridCol w:w="2025"/>
        <w:gridCol w:w="1330"/>
        <w:gridCol w:w="1357"/>
        <w:gridCol w:w="3040"/>
      </w:tblGrid>
      <w:tr w:rsidR="004136D0" w:rsidRPr="00CD702C" w14:paraId="19230CE4" w14:textId="77777777" w:rsidTr="4303737D">
        <w:trPr>
          <w:trHeight w:val="397"/>
        </w:trPr>
        <w:tc>
          <w:tcPr>
            <w:tcW w:w="1876" w:type="dxa"/>
            <w:shd w:val="clear" w:color="auto" w:fill="253746"/>
            <w:vAlign w:val="center"/>
          </w:tcPr>
          <w:p w14:paraId="55327E3A" w14:textId="780DB607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Dopravní prostředek</w:t>
            </w:r>
          </w:p>
        </w:tc>
        <w:tc>
          <w:tcPr>
            <w:tcW w:w="2025" w:type="dxa"/>
            <w:shd w:val="clear" w:color="auto" w:fill="253746"/>
            <w:vAlign w:val="center"/>
          </w:tcPr>
          <w:p w14:paraId="0D216A50" w14:textId="62C46E7B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Počet jízdenek</w:t>
            </w:r>
          </w:p>
        </w:tc>
        <w:tc>
          <w:tcPr>
            <w:tcW w:w="1330" w:type="dxa"/>
            <w:shd w:val="clear" w:color="auto" w:fill="253746"/>
            <w:vAlign w:val="center"/>
          </w:tcPr>
          <w:p w14:paraId="55F84079" w14:textId="0444A283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Suma (v Kč)</w:t>
            </w:r>
          </w:p>
        </w:tc>
        <w:tc>
          <w:tcPr>
            <w:tcW w:w="1357" w:type="dxa"/>
            <w:shd w:val="clear" w:color="auto" w:fill="253746"/>
          </w:tcPr>
          <w:p w14:paraId="010A2B3F" w14:textId="6D07DC67" w:rsidR="004136D0" w:rsidRPr="00CD702C" w:rsidRDefault="00A4424C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Suma (v EUR)</w:t>
            </w:r>
            <w:r w:rsidR="7C625E2B"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*</w:t>
            </w:r>
          </w:p>
        </w:tc>
        <w:tc>
          <w:tcPr>
            <w:tcW w:w="3040" w:type="dxa"/>
            <w:shd w:val="clear" w:color="auto" w:fill="253746"/>
            <w:vAlign w:val="center"/>
          </w:tcPr>
          <w:p w14:paraId="2FCE51C0" w14:textId="2A2D84C7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K</w:t>
            </w:r>
            <w:r w:rsidR="79C43DA6"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onkrétní spoje, čísla letu, </w:t>
            </w:r>
            <w:r w:rsidR="00183F1B"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přiložte</w:t>
            </w:r>
            <w:r w:rsidR="79C43DA6"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printscreen</w:t>
            </w:r>
            <w:r w:rsidR="00183F1B"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/odkaz</w:t>
            </w:r>
            <w:r w:rsidR="79C43DA6"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  <w:tr w:rsidR="004136D0" w:rsidRPr="00CD702C" w14:paraId="558EF650" w14:textId="77777777" w:rsidTr="4303737D">
        <w:trPr>
          <w:trHeight w:val="624"/>
        </w:trPr>
        <w:tc>
          <w:tcPr>
            <w:tcW w:w="1876" w:type="dxa"/>
            <w:shd w:val="clear" w:color="auto" w:fill="auto"/>
            <w:vAlign w:val="center"/>
          </w:tcPr>
          <w:p w14:paraId="70B24E02" w14:textId="41656F87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auto"/>
                <w:sz w:val="20"/>
                <w:szCs w:val="20"/>
              </w:rPr>
              <w:t>Vlak</w:t>
            </w:r>
          </w:p>
        </w:tc>
        <w:tc>
          <w:tcPr>
            <w:tcW w:w="2025" w:type="dxa"/>
            <w:vAlign w:val="center"/>
          </w:tcPr>
          <w:p w14:paraId="03679200" w14:textId="77CE4A3A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30" w:type="dxa"/>
            <w:vAlign w:val="center"/>
          </w:tcPr>
          <w:p w14:paraId="3758B370" w14:textId="556AA87B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57" w:type="dxa"/>
            <w:vAlign w:val="center"/>
          </w:tcPr>
          <w:p w14:paraId="1F8A8D55" w14:textId="77777777" w:rsidR="004136D0" w:rsidRPr="00CD702C" w:rsidRDefault="004136D0" w:rsidP="00735B57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040" w:type="dxa"/>
            <w:vAlign w:val="center"/>
          </w:tcPr>
          <w:p w14:paraId="60E89452" w14:textId="571D7125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4136D0" w:rsidRPr="00CD702C" w14:paraId="437BDAB8" w14:textId="77777777" w:rsidTr="4303737D">
        <w:trPr>
          <w:trHeight w:val="624"/>
        </w:trPr>
        <w:tc>
          <w:tcPr>
            <w:tcW w:w="1876" w:type="dxa"/>
            <w:vAlign w:val="center"/>
          </w:tcPr>
          <w:p w14:paraId="688C43CF" w14:textId="23293DB6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auto"/>
                <w:sz w:val="20"/>
                <w:szCs w:val="20"/>
              </w:rPr>
              <w:t>Autobus</w:t>
            </w:r>
          </w:p>
        </w:tc>
        <w:tc>
          <w:tcPr>
            <w:tcW w:w="2025" w:type="dxa"/>
            <w:vAlign w:val="center"/>
          </w:tcPr>
          <w:p w14:paraId="681259DA" w14:textId="3B23F56B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30" w:type="dxa"/>
            <w:vAlign w:val="center"/>
          </w:tcPr>
          <w:p w14:paraId="230DF17D" w14:textId="40028137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57" w:type="dxa"/>
            <w:vAlign w:val="center"/>
          </w:tcPr>
          <w:p w14:paraId="1A2647C4" w14:textId="77777777" w:rsidR="004136D0" w:rsidRPr="00CD702C" w:rsidRDefault="004136D0" w:rsidP="00735B57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040" w:type="dxa"/>
            <w:vAlign w:val="center"/>
          </w:tcPr>
          <w:p w14:paraId="68F61476" w14:textId="551ED034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4136D0" w:rsidRPr="00CD702C" w14:paraId="755953A4" w14:textId="77777777" w:rsidTr="4303737D">
        <w:trPr>
          <w:trHeight w:val="624"/>
        </w:trPr>
        <w:tc>
          <w:tcPr>
            <w:tcW w:w="1876" w:type="dxa"/>
            <w:vAlign w:val="center"/>
          </w:tcPr>
          <w:p w14:paraId="15DA2758" w14:textId="7430D0DE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auto"/>
                <w:sz w:val="20"/>
                <w:szCs w:val="20"/>
              </w:rPr>
              <w:t>Let</w:t>
            </w:r>
          </w:p>
        </w:tc>
        <w:tc>
          <w:tcPr>
            <w:tcW w:w="2025" w:type="dxa"/>
            <w:vAlign w:val="center"/>
          </w:tcPr>
          <w:p w14:paraId="6D24261F" w14:textId="77777777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30" w:type="dxa"/>
            <w:vAlign w:val="center"/>
          </w:tcPr>
          <w:p w14:paraId="1ED75439" w14:textId="77777777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57" w:type="dxa"/>
            <w:vAlign w:val="center"/>
          </w:tcPr>
          <w:p w14:paraId="6932483D" w14:textId="77777777" w:rsidR="004136D0" w:rsidRPr="00CD702C" w:rsidRDefault="004136D0" w:rsidP="00735B57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040" w:type="dxa"/>
            <w:vAlign w:val="center"/>
          </w:tcPr>
          <w:p w14:paraId="45C6C3FB" w14:textId="31F6EEC2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4136D0" w:rsidRPr="00CD702C" w14:paraId="645BA1AA" w14:textId="77777777" w:rsidTr="4303737D">
        <w:trPr>
          <w:trHeight w:val="624"/>
        </w:trPr>
        <w:tc>
          <w:tcPr>
            <w:tcW w:w="1876" w:type="dxa"/>
            <w:vAlign w:val="center"/>
          </w:tcPr>
          <w:p w14:paraId="55D23C18" w14:textId="5E003F4B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auto"/>
                <w:sz w:val="20"/>
                <w:szCs w:val="20"/>
              </w:rPr>
              <w:t>Další</w:t>
            </w:r>
          </w:p>
        </w:tc>
        <w:tc>
          <w:tcPr>
            <w:tcW w:w="2025" w:type="dxa"/>
            <w:vAlign w:val="center"/>
          </w:tcPr>
          <w:p w14:paraId="7D585256" w14:textId="77777777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30" w:type="dxa"/>
            <w:vAlign w:val="center"/>
          </w:tcPr>
          <w:p w14:paraId="405BA37B" w14:textId="77777777" w:rsidR="004136D0" w:rsidRPr="00CD702C" w:rsidRDefault="004136D0" w:rsidP="00F94D95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57" w:type="dxa"/>
            <w:vAlign w:val="center"/>
          </w:tcPr>
          <w:p w14:paraId="5000656A" w14:textId="77777777" w:rsidR="004136D0" w:rsidRPr="00CD702C" w:rsidRDefault="004136D0" w:rsidP="00735B57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040" w:type="dxa"/>
          </w:tcPr>
          <w:p w14:paraId="169B7170" w14:textId="19FE689F" w:rsidR="004136D0" w:rsidRPr="00CD702C" w:rsidRDefault="004136D0" w:rsidP="008448A7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CD702C">
              <w:rPr>
                <w:rFonts w:ascii="Calibri" w:hAnsi="Calibri" w:cs="Calibri"/>
                <w:sz w:val="20"/>
                <w:szCs w:val="20"/>
              </w:rPr>
              <w:t>Zdůvodnění:</w:t>
            </w:r>
          </w:p>
        </w:tc>
      </w:tr>
      <w:tr w:rsidR="004136D0" w:rsidRPr="00CD702C" w14:paraId="7460C5B0" w14:textId="77777777" w:rsidTr="4303737D">
        <w:trPr>
          <w:trHeight w:val="397"/>
        </w:trPr>
        <w:tc>
          <w:tcPr>
            <w:tcW w:w="3901" w:type="dxa"/>
            <w:gridSpan w:val="2"/>
            <w:shd w:val="clear" w:color="auto" w:fill="253746"/>
            <w:vAlign w:val="center"/>
          </w:tcPr>
          <w:p w14:paraId="64237942" w14:textId="25EDCFD8" w:rsidR="004136D0" w:rsidRPr="00CD702C" w:rsidRDefault="004136D0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Suma</w:t>
            </w:r>
            <w:r w:rsidR="00871153"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cestovních výdajů</w:t>
            </w: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(Kč)</w:t>
            </w:r>
          </w:p>
        </w:tc>
        <w:tc>
          <w:tcPr>
            <w:tcW w:w="1330" w:type="dxa"/>
            <w:shd w:val="clear" w:color="auto" w:fill="auto"/>
          </w:tcPr>
          <w:p w14:paraId="3FEFD129" w14:textId="77777777" w:rsidR="004136D0" w:rsidRPr="00CD702C" w:rsidRDefault="004136D0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57" w:type="dxa"/>
            <w:shd w:val="clear" w:color="auto" w:fill="243444"/>
            <w:vAlign w:val="center"/>
          </w:tcPr>
          <w:p w14:paraId="788F8FB8" w14:textId="77777777" w:rsidR="004136D0" w:rsidRPr="00CD702C" w:rsidRDefault="004136D0" w:rsidP="00C77015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040" w:type="dxa"/>
            <w:shd w:val="clear" w:color="auto" w:fill="253746"/>
          </w:tcPr>
          <w:p w14:paraId="6E37F938" w14:textId="1F9A2BD0" w:rsidR="004136D0" w:rsidRPr="00CD702C" w:rsidRDefault="004136D0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277AF752" w14:textId="181C457E" w:rsidR="00586746" w:rsidRPr="00CD702C" w:rsidRDefault="00032793" w:rsidP="00746AF8">
      <w:pPr>
        <w:pStyle w:val="Heading2"/>
        <w:rPr>
          <w:rFonts w:ascii="Calibri" w:hAnsi="Calibri" w:cs="Calibri"/>
          <w:sz w:val="20"/>
          <w:szCs w:val="20"/>
        </w:rPr>
      </w:pPr>
      <w:r w:rsidRPr="00CD702C">
        <w:rPr>
          <w:rFonts w:ascii="Calibri" w:hAnsi="Calibri" w:cs="Calibri"/>
          <w:sz w:val="20"/>
          <w:szCs w:val="20"/>
        </w:rPr>
        <w:t>ÚČASTNICKÝ POPLATEK</w:t>
      </w:r>
    </w:p>
    <w:p w14:paraId="451B9D0C" w14:textId="73015A03" w:rsidR="65A95DFC" w:rsidRPr="00CD702C" w:rsidRDefault="65A95DFC" w:rsidP="742233F5">
      <w:pPr>
        <w:pStyle w:val="NoSpacing"/>
        <w:rPr>
          <w:rFonts w:ascii="Calibri" w:hAnsi="Calibri" w:cs="Calibri"/>
          <w:i/>
          <w:sz w:val="20"/>
          <w:szCs w:val="20"/>
        </w:rPr>
      </w:pPr>
      <w:r w:rsidRPr="00CD702C">
        <w:rPr>
          <w:rFonts w:ascii="Calibri" w:hAnsi="Calibri" w:cs="Calibri"/>
          <w:sz w:val="20"/>
          <w:szCs w:val="20"/>
        </w:rPr>
        <w:t>Vyplňujte pouze bílá po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1936"/>
        <w:gridCol w:w="1353"/>
        <w:gridCol w:w="1348"/>
        <w:gridCol w:w="3040"/>
      </w:tblGrid>
      <w:tr w:rsidR="004136D0" w:rsidRPr="00CD702C" w14:paraId="05312EC6" w14:textId="77777777" w:rsidTr="2580A63D">
        <w:trPr>
          <w:trHeight w:val="397"/>
        </w:trPr>
        <w:tc>
          <w:tcPr>
            <w:tcW w:w="1951" w:type="dxa"/>
            <w:shd w:val="clear" w:color="auto" w:fill="253746"/>
            <w:vAlign w:val="center"/>
          </w:tcPr>
          <w:p w14:paraId="04B9D658" w14:textId="77777777" w:rsidR="004136D0" w:rsidRPr="00CD702C" w:rsidRDefault="004136D0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Výdaj</w:t>
            </w:r>
          </w:p>
        </w:tc>
        <w:tc>
          <w:tcPr>
            <w:tcW w:w="1936" w:type="dxa"/>
            <w:shd w:val="clear" w:color="auto" w:fill="253746"/>
            <w:vAlign w:val="center"/>
          </w:tcPr>
          <w:p w14:paraId="68609FF2" w14:textId="77777777" w:rsidR="004136D0" w:rsidRPr="00CD702C" w:rsidRDefault="004136D0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Počet dokladů</w:t>
            </w:r>
          </w:p>
        </w:tc>
        <w:tc>
          <w:tcPr>
            <w:tcW w:w="1353" w:type="dxa"/>
            <w:shd w:val="clear" w:color="auto" w:fill="253746"/>
            <w:vAlign w:val="center"/>
          </w:tcPr>
          <w:p w14:paraId="5DE4E6AC" w14:textId="77777777" w:rsidR="004136D0" w:rsidRPr="00CD702C" w:rsidRDefault="004136D0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Suma (v Kč)</w:t>
            </w:r>
          </w:p>
        </w:tc>
        <w:tc>
          <w:tcPr>
            <w:tcW w:w="1348" w:type="dxa"/>
            <w:shd w:val="clear" w:color="auto" w:fill="253746"/>
          </w:tcPr>
          <w:p w14:paraId="4720549B" w14:textId="2B0E73AF" w:rsidR="004136D0" w:rsidRPr="00CD702C" w:rsidRDefault="004136D0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Suma (v EUR)</w:t>
            </w:r>
            <w:r w:rsidR="07F9DE81"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6B7F9B"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*</w:t>
            </w:r>
          </w:p>
        </w:tc>
        <w:tc>
          <w:tcPr>
            <w:tcW w:w="3040" w:type="dxa"/>
            <w:shd w:val="clear" w:color="auto" w:fill="253746"/>
            <w:vAlign w:val="center"/>
          </w:tcPr>
          <w:p w14:paraId="31723392" w14:textId="59A91891" w:rsidR="004136D0" w:rsidRPr="00CD702C" w:rsidRDefault="004136D0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Komentář</w:t>
            </w:r>
          </w:p>
        </w:tc>
      </w:tr>
      <w:tr w:rsidR="004136D0" w:rsidRPr="00CD702C" w14:paraId="24EF7402" w14:textId="77777777" w:rsidTr="2580A63D">
        <w:trPr>
          <w:trHeight w:val="624"/>
        </w:trPr>
        <w:tc>
          <w:tcPr>
            <w:tcW w:w="1951" w:type="dxa"/>
            <w:vAlign w:val="center"/>
          </w:tcPr>
          <w:p w14:paraId="4E3DF6B3" w14:textId="36C3C30C" w:rsidR="004136D0" w:rsidRPr="00CD702C" w:rsidRDefault="004136D0" w:rsidP="00C97A36">
            <w:pPr>
              <w:pStyle w:val="NoSpacing"/>
              <w:jc w:val="left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auto"/>
                <w:sz w:val="20"/>
                <w:szCs w:val="20"/>
              </w:rPr>
              <w:t>Účastnický poplatek</w:t>
            </w:r>
          </w:p>
        </w:tc>
        <w:tc>
          <w:tcPr>
            <w:tcW w:w="1936" w:type="dxa"/>
            <w:vAlign w:val="center"/>
          </w:tcPr>
          <w:p w14:paraId="59402FF6" w14:textId="1ABC6203" w:rsidR="004136D0" w:rsidRPr="00CD702C" w:rsidRDefault="004136D0" w:rsidP="009768E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53" w:type="dxa"/>
            <w:vAlign w:val="center"/>
          </w:tcPr>
          <w:p w14:paraId="46CAD3BB" w14:textId="0E4C4793" w:rsidR="004136D0" w:rsidRPr="00CD702C" w:rsidRDefault="004136D0" w:rsidP="009768E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48" w:type="dxa"/>
            <w:vAlign w:val="center"/>
          </w:tcPr>
          <w:p w14:paraId="4CC9B7F5" w14:textId="77777777" w:rsidR="004136D0" w:rsidRPr="00CD702C" w:rsidRDefault="004136D0" w:rsidP="009768E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040" w:type="dxa"/>
          </w:tcPr>
          <w:p w14:paraId="0C4C0AFF" w14:textId="0B1F59EE" w:rsidR="004136D0" w:rsidRPr="00CD702C" w:rsidRDefault="004136D0" w:rsidP="4B3E76F0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4136D0" w:rsidRPr="00CD702C" w14:paraId="3A14AB38" w14:textId="77777777" w:rsidTr="2580A63D">
        <w:trPr>
          <w:trHeight w:val="397"/>
        </w:trPr>
        <w:tc>
          <w:tcPr>
            <w:tcW w:w="3887" w:type="dxa"/>
            <w:gridSpan w:val="2"/>
            <w:shd w:val="clear" w:color="auto" w:fill="253746"/>
            <w:vAlign w:val="center"/>
          </w:tcPr>
          <w:p w14:paraId="0D41A90C" w14:textId="07574198" w:rsidR="004136D0" w:rsidRPr="00CD702C" w:rsidRDefault="004136D0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Suma </w:t>
            </w:r>
            <w:r w:rsidR="00871153"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účastnických poplatků </w:t>
            </w: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(Kč)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2AFEF253" w14:textId="77777777" w:rsidR="004136D0" w:rsidRPr="00CD702C" w:rsidRDefault="004136D0" w:rsidP="009768EE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48" w:type="dxa"/>
            <w:shd w:val="clear" w:color="auto" w:fill="243444"/>
            <w:vAlign w:val="center"/>
          </w:tcPr>
          <w:p w14:paraId="271EC79C" w14:textId="77777777" w:rsidR="004136D0" w:rsidRPr="00CD702C" w:rsidRDefault="004136D0" w:rsidP="00A145D6">
            <w:pPr>
              <w:pStyle w:val="NoSpacing"/>
              <w:shd w:val="clear" w:color="auto" w:fill="243444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040" w:type="dxa"/>
            <w:shd w:val="clear" w:color="auto" w:fill="243444"/>
          </w:tcPr>
          <w:p w14:paraId="11A32023" w14:textId="0C39F954" w:rsidR="004136D0" w:rsidRPr="00CD702C" w:rsidRDefault="004136D0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7B72F8A5" w14:textId="3F8CE3F4" w:rsidR="00746AF8" w:rsidRPr="00CD702C" w:rsidRDefault="00746AF8" w:rsidP="00183F17">
      <w:pPr>
        <w:pStyle w:val="Vchoz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276" w:lineRule="auto"/>
        <w:jc w:val="both"/>
        <w:rPr>
          <w:rFonts w:ascii="Calibri" w:hAnsi="Calibri" w:cs="Calibri"/>
          <w:sz w:val="20"/>
          <w:szCs w:val="20"/>
          <w:u w:color="000000"/>
          <w:lang w:val="cs-CZ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01"/>
        <w:gridCol w:w="1330"/>
        <w:gridCol w:w="1357"/>
        <w:gridCol w:w="3040"/>
      </w:tblGrid>
      <w:tr w:rsidR="004136D0" w:rsidRPr="00CD702C" w14:paraId="56DE9A67" w14:textId="77777777" w:rsidTr="742233F5">
        <w:trPr>
          <w:trHeight w:val="397"/>
        </w:trPr>
        <w:tc>
          <w:tcPr>
            <w:tcW w:w="3901" w:type="dxa"/>
            <w:shd w:val="clear" w:color="auto" w:fill="auto"/>
            <w:vAlign w:val="center"/>
          </w:tcPr>
          <w:p w14:paraId="4537EF32" w14:textId="42998D12" w:rsidR="004136D0" w:rsidRPr="00CD702C" w:rsidRDefault="004136D0" w:rsidP="008448A7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auto"/>
                <w:sz w:val="20"/>
                <w:szCs w:val="20"/>
              </w:rPr>
              <w:t>CELKOVÁ SUMA (KČ)</w:t>
            </w:r>
          </w:p>
        </w:tc>
        <w:tc>
          <w:tcPr>
            <w:tcW w:w="1330" w:type="dxa"/>
            <w:shd w:val="clear" w:color="auto" w:fill="auto"/>
          </w:tcPr>
          <w:p w14:paraId="0DE03C51" w14:textId="77777777" w:rsidR="004136D0" w:rsidRPr="00CD702C" w:rsidRDefault="004136D0" w:rsidP="008448A7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57" w:type="dxa"/>
            <w:shd w:val="clear" w:color="auto" w:fill="243444"/>
          </w:tcPr>
          <w:p w14:paraId="3E441953" w14:textId="77777777" w:rsidR="004136D0" w:rsidRPr="00CD702C" w:rsidRDefault="004136D0" w:rsidP="008448A7">
            <w:pPr>
              <w:pStyle w:val="NoSpacing"/>
              <w:spacing w:after="0"/>
              <w:jc w:val="left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  <w:tc>
          <w:tcPr>
            <w:tcW w:w="3040" w:type="dxa"/>
            <w:shd w:val="clear" w:color="auto" w:fill="243444"/>
          </w:tcPr>
          <w:p w14:paraId="6E769929" w14:textId="0A2EBE38" w:rsidR="004136D0" w:rsidRPr="00CD702C" w:rsidRDefault="004136D0" w:rsidP="008448A7">
            <w:pPr>
              <w:pStyle w:val="NoSpacing"/>
              <w:spacing w:after="0"/>
              <w:jc w:val="left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</w:tr>
      <w:tr w:rsidR="004136D0" w:rsidRPr="00CD702C" w14:paraId="275CDD4A" w14:textId="77777777" w:rsidTr="742233F5">
        <w:trPr>
          <w:trHeight w:val="397"/>
        </w:trPr>
        <w:tc>
          <w:tcPr>
            <w:tcW w:w="3901" w:type="dxa"/>
            <w:shd w:val="clear" w:color="auto" w:fill="253746"/>
            <w:vAlign w:val="center"/>
          </w:tcPr>
          <w:p w14:paraId="00BB6D60" w14:textId="43C5025C" w:rsidR="004136D0" w:rsidRPr="00CD702C" w:rsidRDefault="004136D0" w:rsidP="008448A7">
            <w:pPr>
              <w:pStyle w:val="NoSpacing"/>
              <w:spacing w:after="0"/>
              <w:jc w:val="left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CD702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ŽÁDANÁ ČÁSTKA (KČ)</w:t>
            </w:r>
          </w:p>
        </w:tc>
        <w:tc>
          <w:tcPr>
            <w:tcW w:w="1330" w:type="dxa"/>
            <w:shd w:val="clear" w:color="auto" w:fill="auto"/>
          </w:tcPr>
          <w:p w14:paraId="315FABC1" w14:textId="77777777" w:rsidR="004136D0" w:rsidRPr="00CD702C" w:rsidRDefault="004136D0" w:rsidP="008448A7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57" w:type="dxa"/>
            <w:shd w:val="clear" w:color="auto" w:fill="243444"/>
          </w:tcPr>
          <w:p w14:paraId="237DAB01" w14:textId="77777777" w:rsidR="004136D0" w:rsidRPr="00CD702C" w:rsidRDefault="004136D0" w:rsidP="008448A7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040" w:type="dxa"/>
            <w:shd w:val="clear" w:color="auto" w:fill="243444"/>
          </w:tcPr>
          <w:p w14:paraId="3E4CE794" w14:textId="6B011489" w:rsidR="004136D0" w:rsidRPr="00CD702C" w:rsidRDefault="004136D0" w:rsidP="008448A7">
            <w:pPr>
              <w:pStyle w:val="NoSpacing"/>
              <w:spacing w:after="0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5246950" w14:textId="642E956B" w:rsidR="00A4424C" w:rsidRPr="00CD702C" w:rsidRDefault="004B6D4F" w:rsidP="742233F5">
      <w:pPr>
        <w:pStyle w:val="NoSpacing"/>
        <w:rPr>
          <w:rFonts w:ascii="Calibri" w:hAnsi="Calibri" w:cs="Calibri"/>
          <w:i/>
          <w:sz w:val="20"/>
          <w:szCs w:val="20"/>
        </w:rPr>
      </w:pPr>
      <w:r w:rsidRPr="00CD702C">
        <w:rPr>
          <w:rFonts w:ascii="Calibri" w:hAnsi="Calibri" w:cs="Calibri"/>
          <w:i/>
          <w:sz w:val="20"/>
          <w:szCs w:val="20"/>
        </w:rPr>
        <w:t>* Je nutné vyplnit pouze v případě, kdy byla platba provedena v EUR. Částku v EUR je nutno převést do K</w:t>
      </w:r>
      <w:r w:rsidR="00A96076" w:rsidRPr="00CD702C">
        <w:rPr>
          <w:rFonts w:ascii="Calibri" w:hAnsi="Calibri" w:cs="Calibri"/>
          <w:i/>
          <w:sz w:val="20"/>
          <w:szCs w:val="20"/>
        </w:rPr>
        <w:t>č</w:t>
      </w:r>
      <w:r w:rsidRPr="00CD702C">
        <w:rPr>
          <w:rFonts w:ascii="Calibri" w:hAnsi="Calibri" w:cs="Calibri"/>
          <w:i/>
          <w:sz w:val="20"/>
          <w:szCs w:val="20"/>
        </w:rPr>
        <w:t xml:space="preserve"> na základě kurzu ČNB v den odeslání žádosti. </w:t>
      </w:r>
    </w:p>
    <w:p w14:paraId="10908105" w14:textId="77777777" w:rsidR="00BC5841" w:rsidRPr="00CD702C" w:rsidRDefault="00BC5841" w:rsidP="0091161C">
      <w:pPr>
        <w:pStyle w:val="NoSpacing"/>
        <w:rPr>
          <w:rFonts w:ascii="Calibri" w:hAnsi="Calibri" w:cs="Calibri"/>
          <w:sz w:val="20"/>
          <w:szCs w:val="20"/>
        </w:rPr>
      </w:pPr>
    </w:p>
    <w:p w14:paraId="3E1E867D" w14:textId="7AF4DBD9" w:rsidR="00BC5841" w:rsidRPr="00CD702C" w:rsidRDefault="003B3F42" w:rsidP="0091161C">
      <w:pPr>
        <w:pStyle w:val="NoSpacing"/>
        <w:rPr>
          <w:rFonts w:ascii="Calibri" w:hAnsi="Calibri" w:cs="Calibri"/>
          <w:sz w:val="20"/>
          <w:szCs w:val="20"/>
        </w:rPr>
      </w:pPr>
      <w:r w:rsidRPr="00CD702C">
        <w:rPr>
          <w:rFonts w:ascii="Calibri" w:hAnsi="Calibri" w:cs="Calibri"/>
          <w:sz w:val="20"/>
          <w:szCs w:val="20"/>
        </w:rPr>
        <w:lastRenderedPageBreak/>
        <w:t>Odesláním této přihlášky prohlašuji</w:t>
      </w:r>
      <w:r w:rsidR="001D3B7F" w:rsidRPr="00CD702C">
        <w:rPr>
          <w:rFonts w:ascii="Calibri" w:hAnsi="Calibri" w:cs="Calibri"/>
          <w:sz w:val="20"/>
          <w:szCs w:val="20"/>
        </w:rPr>
        <w:t>, že jsem všechny informace zde uvedené vyplnil/a přesně a podle svého nejlepšího vědomí</w:t>
      </w:r>
      <w:r w:rsidR="00BC5841" w:rsidRPr="00CD702C">
        <w:rPr>
          <w:rFonts w:ascii="Calibri" w:hAnsi="Calibri" w:cs="Calibri"/>
          <w:sz w:val="20"/>
          <w:szCs w:val="20"/>
        </w:rPr>
        <w:t xml:space="preserve"> a že jsem se seznámil/a se směrnicí upravující fungování Podpůrného fondu EPM v ČR a že s jejími podmínkami souhlasím. </w:t>
      </w:r>
      <w:r w:rsidR="001D3B7F" w:rsidRPr="00CD702C">
        <w:rPr>
          <w:rFonts w:ascii="Calibri" w:hAnsi="Calibri" w:cs="Calibri"/>
          <w:sz w:val="20"/>
          <w:szCs w:val="20"/>
        </w:rPr>
        <w:t>Dále prohlašuji, že jsem nepožadoval/a náhradu nákladů</w:t>
      </w:r>
      <w:r w:rsidR="0035773A" w:rsidRPr="00CD702C">
        <w:rPr>
          <w:rFonts w:ascii="Calibri" w:hAnsi="Calibri" w:cs="Calibri"/>
          <w:sz w:val="20"/>
          <w:szCs w:val="20"/>
        </w:rPr>
        <w:t xml:space="preserve">, </w:t>
      </w:r>
      <w:r w:rsidR="00CC26DF" w:rsidRPr="00CD702C">
        <w:rPr>
          <w:rFonts w:ascii="Calibri" w:hAnsi="Calibri" w:cs="Calibri"/>
          <w:sz w:val="20"/>
          <w:szCs w:val="20"/>
        </w:rPr>
        <w:t>o jejichž náhradu zde žádám,</w:t>
      </w:r>
      <w:r w:rsidR="001D3B7F" w:rsidRPr="00CD702C">
        <w:rPr>
          <w:rFonts w:ascii="Calibri" w:hAnsi="Calibri" w:cs="Calibri"/>
          <w:sz w:val="20"/>
          <w:szCs w:val="20"/>
        </w:rPr>
        <w:t xml:space="preserve"> od žádné třetí strany a nebudu tak činit ani v budoucnu.</w:t>
      </w:r>
      <w:r w:rsidR="0091161C" w:rsidRPr="00CD702C">
        <w:rPr>
          <w:rFonts w:ascii="Calibri" w:hAnsi="Calibri" w:cs="Calibri"/>
          <w:sz w:val="20"/>
          <w:szCs w:val="20"/>
        </w:rPr>
        <w:t xml:space="preserve"> </w:t>
      </w:r>
      <w:r w:rsidR="49FF281D" w:rsidRPr="00CD702C">
        <w:rPr>
          <w:rFonts w:ascii="Calibri" w:hAnsi="Calibri" w:cs="Calibri"/>
          <w:sz w:val="20"/>
          <w:szCs w:val="20"/>
        </w:rPr>
        <w:t>Odesláním této přihlášky rovněž prohlašuji, že jsem student nebo mladistvý, který nemá dostatečné finanční prostředky pro účast na akcích Spolku a akcích pořádaných sesterskými organizacemi nebo by ho takové zapojení mohlo finančně poškodit.</w:t>
      </w:r>
      <w:r w:rsidR="0091161C" w:rsidRPr="00CD702C">
        <w:rPr>
          <w:rFonts w:ascii="Calibri" w:hAnsi="Calibri" w:cs="Calibri"/>
          <w:sz w:val="20"/>
          <w:szCs w:val="20"/>
        </w:rPr>
        <w:t xml:space="preserve"> Zároveň také beru na vědomí, že předsednictvo EPM v ČR má právo použít texty ze závěrečné zprávy</w:t>
      </w:r>
      <w:r w:rsidR="00BC5841" w:rsidRPr="00CD702C">
        <w:rPr>
          <w:rFonts w:ascii="Calibri" w:hAnsi="Calibri" w:cs="Calibri"/>
          <w:sz w:val="20"/>
          <w:szCs w:val="20"/>
        </w:rPr>
        <w:t xml:space="preserve"> v anonymní podobě</w:t>
      </w:r>
      <w:r w:rsidR="0091161C" w:rsidRPr="00CD702C">
        <w:rPr>
          <w:rFonts w:ascii="Calibri" w:hAnsi="Calibri" w:cs="Calibri"/>
          <w:sz w:val="20"/>
          <w:szCs w:val="20"/>
        </w:rPr>
        <w:t xml:space="preserve"> k další propagaci Podpůrného fondu</w:t>
      </w:r>
      <w:r w:rsidR="00BC5841" w:rsidRPr="00CD702C">
        <w:rPr>
          <w:rFonts w:ascii="Calibri" w:hAnsi="Calibri" w:cs="Calibri"/>
          <w:sz w:val="20"/>
          <w:szCs w:val="20"/>
        </w:rPr>
        <w:t>.</w:t>
      </w:r>
    </w:p>
    <w:p w14:paraId="4482D0E1" w14:textId="77777777" w:rsidR="00BC5841" w:rsidRPr="00CD702C" w:rsidRDefault="00BC5841" w:rsidP="0091161C">
      <w:pPr>
        <w:pStyle w:val="NoSpacing"/>
        <w:rPr>
          <w:rFonts w:ascii="Calibri" w:hAnsi="Calibri" w:cs="Calibri"/>
          <w:sz w:val="20"/>
          <w:szCs w:val="20"/>
        </w:rPr>
      </w:pPr>
    </w:p>
    <w:tbl>
      <w:tblPr>
        <w:tblStyle w:val="TableGrid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897BE9" w:rsidRPr="00CD702C" w14:paraId="78476B3C" w14:textId="77777777" w:rsidTr="001B4989">
        <w:trPr>
          <w:trHeight w:val="1159"/>
        </w:trPr>
        <w:tc>
          <w:tcPr>
            <w:tcW w:w="9634" w:type="dxa"/>
          </w:tcPr>
          <w:p w14:paraId="5292C8AA" w14:textId="77777777" w:rsidR="00897BE9" w:rsidRPr="00CD702C" w:rsidRDefault="00897BE9" w:rsidP="00DB2D6F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clear" w:pos="708"/>
                <w:tab w:val="clear" w:pos="1416"/>
                <w:tab w:val="clear" w:pos="2124"/>
                <w:tab w:val="clear" w:pos="2832"/>
                <w:tab w:val="clear" w:pos="3540"/>
                <w:tab w:val="clear" w:pos="4248"/>
                <w:tab w:val="clear" w:pos="4956"/>
                <w:tab w:val="clear" w:pos="6372"/>
                <w:tab w:val="clear" w:pos="7788"/>
                <w:tab w:val="clear" w:pos="9204"/>
              </w:tabs>
              <w:jc w:val="center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cs-CZ"/>
              </w:rPr>
            </w:pPr>
            <w:r w:rsidRPr="00CD702C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cs-CZ"/>
              </w:rPr>
              <w:t xml:space="preserve">Jméno a příjmení </w:t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instrText xml:space="preserve"> FORMCHECKBOX </w:instrText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fldChar w:fldCharType="separate"/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fldChar w:fldCharType="end"/>
            </w:r>
            <w:bookmarkEnd w:id="0"/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t xml:space="preserve"> Žadatele  </w:t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instrText xml:space="preserve"> FORMCHECKBOX </w:instrText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fldChar w:fldCharType="separate"/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fldChar w:fldCharType="end"/>
            </w:r>
            <w:r w:rsidRPr="00CD702C">
              <w:rPr>
                <w:rStyle w:val="eop"/>
                <w:rFonts w:ascii="Calibri" w:hAnsi="Calibri" w:cs="Calibri"/>
                <w:sz w:val="20"/>
                <w:szCs w:val="20"/>
              </w:rPr>
              <w:t xml:space="preserve"> </w:t>
            </w:r>
            <w:r w:rsidRPr="00CD702C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cs-CZ"/>
              </w:rPr>
              <w:t>Zákonného zástupce</w:t>
            </w:r>
          </w:p>
          <w:p w14:paraId="64290FD3" w14:textId="77777777" w:rsidR="00897BE9" w:rsidRPr="00CD702C" w:rsidRDefault="00897BE9" w:rsidP="00BC5841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clear" w:pos="708"/>
                <w:tab w:val="clear" w:pos="1416"/>
                <w:tab w:val="clear" w:pos="2124"/>
                <w:tab w:val="clear" w:pos="2832"/>
                <w:tab w:val="clear" w:pos="3540"/>
                <w:tab w:val="clear" w:pos="4248"/>
                <w:tab w:val="clear" w:pos="4956"/>
                <w:tab w:val="clear" w:pos="6372"/>
                <w:tab w:val="clear" w:pos="7788"/>
                <w:tab w:val="clear" w:pos="9204"/>
              </w:tabs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cs-CZ"/>
              </w:rPr>
            </w:pPr>
          </w:p>
          <w:p w14:paraId="16510B57" w14:textId="77777777" w:rsidR="00897BE9" w:rsidRPr="00CD702C" w:rsidRDefault="00897BE9" w:rsidP="00DB2D6F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u w:color="000000"/>
                <w:lang w:val="cs-CZ"/>
              </w:rPr>
            </w:pPr>
            <w:r w:rsidRPr="00CD702C">
              <w:rPr>
                <w:rFonts w:ascii="Calibri" w:hAnsi="Calibri" w:cs="Calibri"/>
                <w:sz w:val="20"/>
                <w:szCs w:val="20"/>
                <w:lang w:val="cs-CZ"/>
              </w:rPr>
              <w:t>____________________________</w:t>
            </w:r>
          </w:p>
          <w:p w14:paraId="3E2CBB7B" w14:textId="77777777" w:rsidR="00897BE9" w:rsidRPr="00CD702C" w:rsidRDefault="00897BE9" w:rsidP="00BC5841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clear" w:pos="708"/>
                <w:tab w:val="clear" w:pos="1416"/>
                <w:tab w:val="clear" w:pos="2124"/>
                <w:tab w:val="clear" w:pos="2832"/>
                <w:tab w:val="clear" w:pos="3540"/>
                <w:tab w:val="clear" w:pos="4248"/>
                <w:tab w:val="clear" w:pos="4956"/>
                <w:tab w:val="clear" w:pos="6372"/>
                <w:tab w:val="clear" w:pos="7788"/>
                <w:tab w:val="clear" w:pos="9204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55214456" w14:textId="77777777" w:rsidR="00897BE9" w:rsidRPr="00CD702C" w:rsidRDefault="00897BE9" w:rsidP="00897BE9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clear" w:pos="708"/>
                <w:tab w:val="clear" w:pos="1416"/>
                <w:tab w:val="clear" w:pos="2124"/>
                <w:tab w:val="clear" w:pos="2832"/>
                <w:tab w:val="clear" w:pos="3540"/>
                <w:tab w:val="clear" w:pos="4248"/>
                <w:tab w:val="clear" w:pos="4956"/>
                <w:tab w:val="clear" w:pos="6372"/>
                <w:tab w:val="clear" w:pos="7788"/>
                <w:tab w:val="clear" w:pos="9204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97BE9" w:rsidRPr="00CD702C" w14:paraId="166C2363" w14:textId="77777777" w:rsidTr="00380A18">
        <w:trPr>
          <w:trHeight w:val="1559"/>
        </w:trPr>
        <w:tc>
          <w:tcPr>
            <w:tcW w:w="9634" w:type="dxa"/>
          </w:tcPr>
          <w:p w14:paraId="317C578E" w14:textId="77777777" w:rsidR="00897BE9" w:rsidRPr="00CD702C" w:rsidRDefault="00897BE9" w:rsidP="00DB2D6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15"/>
              <w:jc w:val="center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val="cs-CZ" w:eastAsia="cs-CZ"/>
              </w:rPr>
            </w:pPr>
            <w:r w:rsidRPr="00CD702C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val="cs-CZ" w:eastAsia="cs-CZ"/>
              </w:rPr>
              <w:t>V_______________ dne ____________________</w:t>
            </w:r>
          </w:p>
          <w:p w14:paraId="0A37BC0E" w14:textId="77777777" w:rsidR="00897BE9" w:rsidRPr="00CD702C" w:rsidRDefault="00897BE9" w:rsidP="00DB2D6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15"/>
              <w:jc w:val="center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val="cs-CZ" w:eastAsia="cs-CZ"/>
              </w:rPr>
            </w:pPr>
          </w:p>
          <w:p w14:paraId="173613EB" w14:textId="77777777" w:rsidR="00897BE9" w:rsidRPr="00CD702C" w:rsidRDefault="00897BE9" w:rsidP="00DB2D6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15"/>
              <w:jc w:val="center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val="cs-CZ" w:eastAsia="cs-CZ"/>
              </w:rPr>
            </w:pPr>
          </w:p>
          <w:p w14:paraId="10A6E601" w14:textId="77777777" w:rsidR="00897BE9" w:rsidRPr="00CD702C" w:rsidRDefault="00897BE9" w:rsidP="00DB2D6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15"/>
              <w:jc w:val="center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val="cs-CZ" w:eastAsia="cs-CZ"/>
              </w:rPr>
            </w:pPr>
          </w:p>
          <w:p w14:paraId="6DD280B6" w14:textId="77777777" w:rsidR="00897BE9" w:rsidRPr="00CD702C" w:rsidRDefault="00897BE9" w:rsidP="00DB2D6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15"/>
              <w:jc w:val="center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val="cs-CZ" w:eastAsia="cs-CZ"/>
              </w:rPr>
            </w:pPr>
            <w:r w:rsidRPr="00CD702C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val="cs-CZ" w:eastAsia="cs-CZ"/>
              </w:rPr>
              <w:t>____________________________</w:t>
            </w:r>
          </w:p>
          <w:p w14:paraId="3FA0C9D7" w14:textId="77777777" w:rsidR="00897BE9" w:rsidRPr="00CD702C" w:rsidRDefault="00897BE9" w:rsidP="00897BE9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clear" w:pos="708"/>
                <w:tab w:val="clear" w:pos="1416"/>
                <w:tab w:val="clear" w:pos="2124"/>
                <w:tab w:val="clear" w:pos="2832"/>
                <w:tab w:val="clear" w:pos="3540"/>
                <w:tab w:val="clear" w:pos="4248"/>
                <w:tab w:val="clear" w:pos="4956"/>
                <w:tab w:val="clear" w:pos="6372"/>
                <w:tab w:val="clear" w:pos="7788"/>
                <w:tab w:val="clear" w:pos="9204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D702C">
              <w:rPr>
                <w:rStyle w:val="eop"/>
                <w:rFonts w:ascii="Calibri" w:hAnsi="Calibri" w:cs="Calibri"/>
                <w:color w:val="auto"/>
                <w:szCs w:val="20"/>
                <w:bdr w:val="none" w:sz="0" w:space="0" w:color="auto"/>
              </w:rPr>
              <w:t>podpis</w:t>
            </w:r>
          </w:p>
        </w:tc>
      </w:tr>
    </w:tbl>
    <w:p w14:paraId="49410B39" w14:textId="77777777" w:rsidR="00D71D82" w:rsidRPr="00CD702C" w:rsidRDefault="00D71D82" w:rsidP="00A96076">
      <w:pPr>
        <w:pStyle w:val="NoSpacing"/>
        <w:rPr>
          <w:rFonts w:ascii="Calibri" w:hAnsi="Calibri" w:cs="Calibri"/>
          <w:sz w:val="20"/>
          <w:szCs w:val="20"/>
        </w:rPr>
      </w:pPr>
    </w:p>
    <w:sectPr w:rsidR="00D71D82" w:rsidRPr="00CD702C" w:rsidSect="00C54A09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134" w:right="1134" w:bottom="1701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86D57E" w14:textId="77777777" w:rsidR="00DC05E7" w:rsidRDefault="00DC05E7">
      <w:r>
        <w:separator/>
      </w:r>
    </w:p>
  </w:endnote>
  <w:endnote w:type="continuationSeparator" w:id="0">
    <w:p w14:paraId="3C4D211A" w14:textId="77777777" w:rsidR="00DC05E7" w:rsidRDefault="00DC05E7">
      <w:r>
        <w:continuationSeparator/>
      </w:r>
    </w:p>
  </w:endnote>
  <w:endnote w:type="continuationNotice" w:id="1">
    <w:p w14:paraId="565903D8" w14:textId="77777777" w:rsidR="00DC05E7" w:rsidRDefault="00DC05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Light">
    <w:altName w:val="HELVETICA LIGHT"/>
    <w:charset w:val="00"/>
    <w:family w:val="swiss"/>
    <w:pitch w:val="variable"/>
    <w:sig w:usb0="800000AF" w:usb1="4000204A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040849" w14:textId="77777777" w:rsidR="006518DF" w:rsidRDefault="003C1B71" w:rsidP="00C45B13">
    <w:pPr>
      <w:pStyle w:val="Zhlavazpat"/>
      <w:tabs>
        <w:tab w:val="clear" w:pos="9020"/>
        <w:tab w:val="center" w:pos="4819"/>
        <w:tab w:val="right" w:pos="9638"/>
      </w:tabs>
      <w:spacing w:line="276" w:lineRule="auto"/>
      <w:rPr>
        <w:rFonts w:ascii="Source Sans Pro" w:eastAsia="Source Sans Pro" w:hAnsi="Source Sans Pro" w:cs="Source Sans Pro"/>
        <w:sz w:val="22"/>
        <w:szCs w:val="22"/>
        <w:u w:color="000000"/>
      </w:rPr>
    </w:pPr>
    <w:r>
      <w:rPr>
        <w:rFonts w:ascii="Source Sans Pro" w:hAnsi="Source Sans Pro"/>
        <w:b/>
        <w:bCs/>
        <w:spacing w:val="6"/>
        <w:kern w:val="16"/>
        <w:sz w:val="16"/>
        <w:szCs w:val="16"/>
        <w:u w:color="000000"/>
      </w:rPr>
      <w:t>EVROPSKÝ PARLAMENT MLÁ</w:t>
    </w:r>
    <w:r>
      <w:rPr>
        <w:rFonts w:ascii="Source Sans Pro" w:hAnsi="Source Sans Pro"/>
        <w:b/>
        <w:bCs/>
        <w:spacing w:val="6"/>
        <w:kern w:val="16"/>
        <w:sz w:val="16"/>
        <w:szCs w:val="16"/>
        <w:u w:color="000000"/>
        <w:lang w:val="da-DK"/>
      </w:rPr>
      <w:t>DE</w:t>
    </w:r>
    <w:r>
      <w:rPr>
        <w:rFonts w:ascii="Source Sans Pro" w:hAnsi="Source Sans Pro"/>
        <w:b/>
        <w:bCs/>
        <w:spacing w:val="6"/>
        <w:kern w:val="16"/>
        <w:sz w:val="16"/>
        <w:szCs w:val="16"/>
        <w:u w:color="000000"/>
      </w:rPr>
      <w:t>ŽE V Č</w:t>
    </w:r>
    <w:r>
      <w:rPr>
        <w:rFonts w:ascii="Source Sans Pro" w:hAnsi="Source Sans Pro"/>
        <w:b/>
        <w:bCs/>
        <w:spacing w:val="6"/>
        <w:kern w:val="16"/>
        <w:sz w:val="16"/>
        <w:szCs w:val="16"/>
        <w:u w:color="000000"/>
        <w:lang w:val="pt-PT"/>
      </w:rPr>
      <w:t>R, z.s.</w:t>
    </w:r>
    <w:r>
      <w:rPr>
        <w:rFonts w:ascii="Source Sans Pro" w:eastAsia="Source Sans Pro" w:hAnsi="Source Sans Pro" w:cs="Source Sans Pro"/>
        <w:sz w:val="22"/>
        <w:szCs w:val="22"/>
        <w:u w:color="000000"/>
      </w:rPr>
      <w:tab/>
    </w:r>
    <w:r>
      <w:rPr>
        <w:rFonts w:ascii="Source Sans Pro" w:eastAsia="Source Sans Pro" w:hAnsi="Source Sans Pro" w:cs="Source Sans Pro"/>
        <w:sz w:val="22"/>
        <w:szCs w:val="22"/>
        <w:u w:color="000000"/>
      </w:rPr>
      <w:tab/>
    </w:r>
    <w:r>
      <w:rPr>
        <w:rFonts w:ascii="Source Sans Pro" w:hAnsi="Source Sans Pro"/>
        <w:sz w:val="18"/>
        <w:szCs w:val="18"/>
        <w:u w:color="000000"/>
      </w:rPr>
      <w:t xml:space="preserve">strana </w:t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fldChar w:fldCharType="begin"/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instrText xml:space="preserve"> PAGE </w:instrText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fldChar w:fldCharType="separate"/>
    </w:r>
    <w:r w:rsidR="00426316">
      <w:rPr>
        <w:rFonts w:ascii="Source Sans Pro" w:eastAsia="Source Sans Pro" w:hAnsi="Source Sans Pro" w:cs="Source Sans Pro"/>
        <w:b/>
        <w:bCs/>
        <w:noProof/>
        <w:sz w:val="18"/>
        <w:szCs w:val="18"/>
        <w:u w:color="000000"/>
      </w:rPr>
      <w:t>1</w:t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fldChar w:fldCharType="end"/>
    </w:r>
    <w:r>
      <w:rPr>
        <w:rFonts w:ascii="Source Sans Pro" w:hAnsi="Source Sans Pro"/>
        <w:sz w:val="18"/>
        <w:szCs w:val="18"/>
        <w:u w:color="000000"/>
      </w:rPr>
      <w:t xml:space="preserve"> / </w:t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fldChar w:fldCharType="begin"/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instrText xml:space="preserve"> NUMPAGES </w:instrText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fldChar w:fldCharType="separate"/>
    </w:r>
    <w:r w:rsidR="00426316">
      <w:rPr>
        <w:rFonts w:ascii="Source Sans Pro" w:eastAsia="Source Sans Pro" w:hAnsi="Source Sans Pro" w:cs="Source Sans Pro"/>
        <w:b/>
        <w:bCs/>
        <w:noProof/>
        <w:sz w:val="18"/>
        <w:szCs w:val="18"/>
        <w:u w:color="000000"/>
      </w:rPr>
      <w:t>2</w:t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fldChar w:fldCharType="end"/>
    </w:r>
  </w:p>
  <w:p w14:paraId="07BEDBDF" w14:textId="36929F7E" w:rsidR="006518DF" w:rsidRDefault="00462990">
    <w:pPr>
      <w:pStyle w:val="Zhlavazpat"/>
      <w:tabs>
        <w:tab w:val="clear" w:pos="9020"/>
        <w:tab w:val="center" w:pos="4819"/>
        <w:tab w:val="right" w:pos="9638"/>
      </w:tabs>
      <w:rPr>
        <w:rFonts w:ascii="Source Sans Pro" w:eastAsia="Source Sans Pro" w:hAnsi="Source Sans Pro" w:cs="Source Sans Pro"/>
        <w:sz w:val="22"/>
        <w:szCs w:val="22"/>
        <w:u w:color="000000"/>
      </w:rPr>
    </w:pPr>
    <w:r>
      <w:rPr>
        <w:rFonts w:ascii="Source Sans Pro" w:hAnsi="Source Sans Pro"/>
        <w:sz w:val="16"/>
        <w:szCs w:val="16"/>
        <w:u w:color="000000"/>
      </w:rPr>
      <w:t>Kaprova 42/14, 110</w:t>
    </w:r>
    <w:r w:rsidR="003C1B71">
      <w:rPr>
        <w:rFonts w:ascii="Source Sans Pro" w:hAnsi="Source Sans Pro"/>
        <w:sz w:val="16"/>
        <w:szCs w:val="16"/>
        <w:u w:color="000000"/>
      </w:rPr>
      <w:t xml:space="preserve"> </w:t>
    </w:r>
    <w:r w:rsidR="00BC5841">
      <w:rPr>
        <w:rFonts w:ascii="Source Sans Pro" w:hAnsi="Source Sans Pro"/>
        <w:sz w:val="16"/>
        <w:szCs w:val="16"/>
        <w:u w:color="000000"/>
      </w:rPr>
      <w:t>00 Praha</w:t>
    </w:r>
    <w:r w:rsidR="003C1B71">
      <w:rPr>
        <w:rFonts w:ascii="Source Sans Pro" w:hAnsi="Source Sans Pro"/>
        <w:sz w:val="16"/>
        <w:szCs w:val="16"/>
        <w:u w:color="000000"/>
      </w:rPr>
      <w:t xml:space="preserve"> </w:t>
    </w:r>
    <w:r>
      <w:rPr>
        <w:rFonts w:ascii="Source Sans Pro" w:hAnsi="Source Sans Pro"/>
        <w:sz w:val="16"/>
        <w:szCs w:val="16"/>
        <w:u w:color="000000"/>
      </w:rPr>
      <w:t>1</w:t>
    </w:r>
  </w:p>
  <w:p w14:paraId="4005BD86" w14:textId="77777777" w:rsidR="006518DF" w:rsidRDefault="003C1B71">
    <w:pPr>
      <w:pStyle w:val="Zhlavazpat"/>
      <w:tabs>
        <w:tab w:val="clear" w:pos="9020"/>
        <w:tab w:val="center" w:pos="4819"/>
        <w:tab w:val="right" w:pos="9638"/>
      </w:tabs>
      <w:rPr>
        <w:rFonts w:ascii="Source Sans Pro" w:eastAsia="Source Sans Pro" w:hAnsi="Source Sans Pro" w:cs="Source Sans Pro"/>
        <w:sz w:val="22"/>
        <w:szCs w:val="22"/>
        <w:u w:color="000000"/>
      </w:rPr>
    </w:pPr>
    <w:hyperlink r:id="rId1" w:history="1">
      <w:r>
        <w:rPr>
          <w:rStyle w:val="Hyperlink0"/>
          <w:rFonts w:ascii="Source Sans Pro" w:hAnsi="Source Sans Pro"/>
        </w:rPr>
        <w:t>www.eyp.cz</w:t>
      </w:r>
    </w:hyperlink>
    <w:r>
      <w:rPr>
        <w:rFonts w:ascii="Source Sans Pro" w:hAnsi="Source Sans Pro"/>
        <w:sz w:val="16"/>
        <w:szCs w:val="16"/>
        <w:u w:color="000000"/>
      </w:rPr>
      <w:t xml:space="preserve"> | </w:t>
    </w:r>
    <w:hyperlink r:id="rId2" w:history="1">
      <w:r>
        <w:rPr>
          <w:rStyle w:val="Hyperlink0"/>
          <w:rFonts w:ascii="Source Sans Pro" w:hAnsi="Source Sans Pro"/>
          <w:lang w:val="it-IT"/>
        </w:rPr>
        <w:t>eyp@eyp.cz</w:t>
      </w:r>
    </w:hyperlink>
  </w:p>
  <w:p w14:paraId="37448A68" w14:textId="4C98C9EB" w:rsidR="006518DF" w:rsidRDefault="003C1B71">
    <w:pPr>
      <w:pStyle w:val="Zhlavazpat"/>
      <w:tabs>
        <w:tab w:val="clear" w:pos="9020"/>
        <w:tab w:val="center" w:pos="4819"/>
        <w:tab w:val="right" w:pos="9638"/>
      </w:tabs>
    </w:pPr>
    <w:r>
      <w:rPr>
        <w:rFonts w:ascii="Source Sans Pro" w:hAnsi="Source Sans Pro"/>
        <w:sz w:val="16"/>
        <w:szCs w:val="16"/>
        <w:u w:color="000000"/>
      </w:rPr>
      <w:t>IČO: 690</w:t>
    </w:r>
    <w:r w:rsidR="00B60098">
      <w:rPr>
        <w:rFonts w:ascii="Source Sans Pro" w:hAnsi="Source Sans Pro"/>
        <w:sz w:val="16"/>
        <w:szCs w:val="16"/>
        <w:u w:color="000000"/>
      </w:rPr>
      <w:t xml:space="preserve"> </w:t>
    </w:r>
    <w:r>
      <w:rPr>
        <w:rFonts w:ascii="Source Sans Pro" w:hAnsi="Source Sans Pro"/>
        <w:sz w:val="16"/>
        <w:szCs w:val="16"/>
        <w:u w:color="000000"/>
      </w:rPr>
      <w:t>56</w:t>
    </w:r>
    <w:r w:rsidR="00B60098">
      <w:rPr>
        <w:rFonts w:ascii="Source Sans Pro" w:hAnsi="Source Sans Pro"/>
        <w:sz w:val="16"/>
        <w:szCs w:val="16"/>
        <w:u w:color="000000"/>
      </w:rPr>
      <w:t xml:space="preserve"> </w:t>
    </w:r>
    <w:r>
      <w:rPr>
        <w:rFonts w:ascii="Source Sans Pro" w:hAnsi="Source Sans Pro"/>
        <w:sz w:val="16"/>
        <w:szCs w:val="16"/>
        <w:u w:color="000000"/>
      </w:rPr>
      <w:t>76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2DEFD" w14:textId="77777777" w:rsidR="00C54A09" w:rsidRDefault="00C54A09" w:rsidP="00C54A09">
    <w:pPr>
      <w:pStyle w:val="Zhlavazpat"/>
      <w:tabs>
        <w:tab w:val="clear" w:pos="9020"/>
        <w:tab w:val="center" w:pos="4819"/>
        <w:tab w:val="right" w:pos="9638"/>
      </w:tabs>
      <w:spacing w:line="276" w:lineRule="auto"/>
      <w:rPr>
        <w:rFonts w:ascii="Source Sans Pro" w:eastAsia="Source Sans Pro" w:hAnsi="Source Sans Pro" w:cs="Source Sans Pro"/>
        <w:sz w:val="22"/>
        <w:szCs w:val="22"/>
        <w:u w:color="000000"/>
      </w:rPr>
    </w:pPr>
    <w:r>
      <w:rPr>
        <w:rFonts w:ascii="Source Sans Pro" w:hAnsi="Source Sans Pro"/>
        <w:b/>
        <w:bCs/>
        <w:spacing w:val="6"/>
        <w:kern w:val="16"/>
        <w:sz w:val="16"/>
        <w:szCs w:val="16"/>
        <w:u w:color="000000"/>
      </w:rPr>
      <w:t>EVROPSKÝ PARLAMENT MLÁ</w:t>
    </w:r>
    <w:r>
      <w:rPr>
        <w:rFonts w:ascii="Source Sans Pro" w:hAnsi="Source Sans Pro"/>
        <w:b/>
        <w:bCs/>
        <w:spacing w:val="6"/>
        <w:kern w:val="16"/>
        <w:sz w:val="16"/>
        <w:szCs w:val="16"/>
        <w:u w:color="000000"/>
        <w:lang w:val="da-DK"/>
      </w:rPr>
      <w:t>DE</w:t>
    </w:r>
    <w:r>
      <w:rPr>
        <w:rFonts w:ascii="Source Sans Pro" w:hAnsi="Source Sans Pro"/>
        <w:b/>
        <w:bCs/>
        <w:spacing w:val="6"/>
        <w:kern w:val="16"/>
        <w:sz w:val="16"/>
        <w:szCs w:val="16"/>
        <w:u w:color="000000"/>
      </w:rPr>
      <w:t>ŽE V Č</w:t>
    </w:r>
    <w:r>
      <w:rPr>
        <w:rFonts w:ascii="Source Sans Pro" w:hAnsi="Source Sans Pro"/>
        <w:b/>
        <w:bCs/>
        <w:spacing w:val="6"/>
        <w:kern w:val="16"/>
        <w:sz w:val="16"/>
        <w:szCs w:val="16"/>
        <w:u w:color="000000"/>
        <w:lang w:val="pt-PT"/>
      </w:rPr>
      <w:t>R, z.s.</w:t>
    </w:r>
    <w:r>
      <w:rPr>
        <w:rFonts w:ascii="Source Sans Pro" w:eastAsia="Source Sans Pro" w:hAnsi="Source Sans Pro" w:cs="Source Sans Pro"/>
        <w:sz w:val="22"/>
        <w:szCs w:val="22"/>
        <w:u w:color="000000"/>
      </w:rPr>
      <w:tab/>
    </w:r>
    <w:r>
      <w:rPr>
        <w:rFonts w:ascii="Source Sans Pro" w:eastAsia="Source Sans Pro" w:hAnsi="Source Sans Pro" w:cs="Source Sans Pro"/>
        <w:sz w:val="22"/>
        <w:szCs w:val="22"/>
        <w:u w:color="000000"/>
      </w:rPr>
      <w:tab/>
    </w:r>
    <w:r>
      <w:rPr>
        <w:rFonts w:ascii="Source Sans Pro" w:hAnsi="Source Sans Pro"/>
        <w:sz w:val="18"/>
        <w:szCs w:val="18"/>
        <w:u w:color="000000"/>
      </w:rPr>
      <w:t xml:space="preserve">strana </w:t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fldChar w:fldCharType="begin"/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instrText xml:space="preserve"> PAGE </w:instrText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fldChar w:fldCharType="separate"/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t>2</w:t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fldChar w:fldCharType="end"/>
    </w:r>
    <w:r>
      <w:rPr>
        <w:rFonts w:ascii="Source Sans Pro" w:hAnsi="Source Sans Pro"/>
        <w:sz w:val="18"/>
        <w:szCs w:val="18"/>
        <w:u w:color="000000"/>
      </w:rPr>
      <w:t xml:space="preserve"> / </w:t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fldChar w:fldCharType="begin"/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instrText xml:space="preserve"> NUMPAGES </w:instrText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fldChar w:fldCharType="separate"/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t>2</w:t>
    </w:r>
    <w:r>
      <w:rPr>
        <w:rFonts w:ascii="Source Sans Pro" w:eastAsia="Source Sans Pro" w:hAnsi="Source Sans Pro" w:cs="Source Sans Pro"/>
        <w:b/>
        <w:bCs/>
        <w:sz w:val="18"/>
        <w:szCs w:val="18"/>
        <w:u w:color="000000"/>
      </w:rPr>
      <w:fldChar w:fldCharType="end"/>
    </w:r>
  </w:p>
  <w:p w14:paraId="61B152AB" w14:textId="63F509F5" w:rsidR="00C54A09" w:rsidRDefault="00C54A09" w:rsidP="00C54A09">
    <w:pPr>
      <w:pStyle w:val="Zhlavazpat"/>
      <w:tabs>
        <w:tab w:val="clear" w:pos="9020"/>
        <w:tab w:val="center" w:pos="4819"/>
        <w:tab w:val="right" w:pos="9638"/>
      </w:tabs>
      <w:rPr>
        <w:rFonts w:ascii="Source Sans Pro" w:eastAsia="Source Sans Pro" w:hAnsi="Source Sans Pro" w:cs="Source Sans Pro"/>
        <w:sz w:val="22"/>
        <w:szCs w:val="22"/>
        <w:u w:color="000000"/>
      </w:rPr>
    </w:pPr>
    <w:r>
      <w:rPr>
        <w:rFonts w:ascii="Source Sans Pro" w:hAnsi="Source Sans Pro"/>
        <w:sz w:val="16"/>
        <w:szCs w:val="16"/>
        <w:u w:color="000000"/>
      </w:rPr>
      <w:t xml:space="preserve">Kaprova 42/14, 110 </w:t>
    </w:r>
    <w:r w:rsidR="00BC5841">
      <w:rPr>
        <w:rFonts w:ascii="Source Sans Pro" w:hAnsi="Source Sans Pro"/>
        <w:sz w:val="16"/>
        <w:szCs w:val="16"/>
        <w:u w:color="000000"/>
      </w:rPr>
      <w:t>00 Praha</w:t>
    </w:r>
    <w:r>
      <w:rPr>
        <w:rFonts w:ascii="Source Sans Pro" w:hAnsi="Source Sans Pro"/>
        <w:sz w:val="16"/>
        <w:szCs w:val="16"/>
        <w:u w:color="000000"/>
      </w:rPr>
      <w:t xml:space="preserve"> 1</w:t>
    </w:r>
  </w:p>
  <w:p w14:paraId="6ABD6440" w14:textId="77777777" w:rsidR="00C54A09" w:rsidRDefault="00C54A09" w:rsidP="00C54A09">
    <w:pPr>
      <w:pStyle w:val="Zhlavazpat"/>
      <w:tabs>
        <w:tab w:val="clear" w:pos="9020"/>
        <w:tab w:val="center" w:pos="4819"/>
        <w:tab w:val="right" w:pos="9638"/>
      </w:tabs>
      <w:rPr>
        <w:rFonts w:ascii="Source Sans Pro" w:eastAsia="Source Sans Pro" w:hAnsi="Source Sans Pro" w:cs="Source Sans Pro"/>
        <w:sz w:val="22"/>
        <w:szCs w:val="22"/>
        <w:u w:color="000000"/>
      </w:rPr>
    </w:pPr>
    <w:hyperlink r:id="rId1" w:history="1">
      <w:r>
        <w:rPr>
          <w:rStyle w:val="Hyperlink0"/>
          <w:rFonts w:ascii="Source Sans Pro" w:hAnsi="Source Sans Pro"/>
        </w:rPr>
        <w:t>www.eyp.cz</w:t>
      </w:r>
    </w:hyperlink>
    <w:r>
      <w:rPr>
        <w:rFonts w:ascii="Source Sans Pro" w:hAnsi="Source Sans Pro"/>
        <w:sz w:val="16"/>
        <w:szCs w:val="16"/>
        <w:u w:color="000000"/>
      </w:rPr>
      <w:t xml:space="preserve"> | </w:t>
    </w:r>
    <w:hyperlink r:id="rId2" w:history="1">
      <w:r>
        <w:rPr>
          <w:rStyle w:val="Hyperlink0"/>
          <w:rFonts w:ascii="Source Sans Pro" w:hAnsi="Source Sans Pro"/>
          <w:lang w:val="it-IT"/>
        </w:rPr>
        <w:t>eyp@eyp.cz</w:t>
      </w:r>
    </w:hyperlink>
  </w:p>
  <w:p w14:paraId="7EBBEE4C" w14:textId="77777777" w:rsidR="00C54A09" w:rsidRDefault="00C54A09" w:rsidP="00C54A09">
    <w:pPr>
      <w:pStyle w:val="Zhlavazpat"/>
      <w:tabs>
        <w:tab w:val="clear" w:pos="9020"/>
        <w:tab w:val="center" w:pos="4819"/>
        <w:tab w:val="right" w:pos="9638"/>
      </w:tabs>
    </w:pPr>
    <w:r>
      <w:rPr>
        <w:rFonts w:ascii="Source Sans Pro" w:hAnsi="Source Sans Pro"/>
        <w:sz w:val="16"/>
        <w:szCs w:val="16"/>
        <w:u w:color="000000"/>
      </w:rPr>
      <w:t>IČO: 690 56 76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DE8EB0" w14:textId="77777777" w:rsidR="00DC05E7" w:rsidRDefault="00DC05E7">
      <w:r>
        <w:separator/>
      </w:r>
    </w:p>
  </w:footnote>
  <w:footnote w:type="continuationSeparator" w:id="0">
    <w:p w14:paraId="66243422" w14:textId="77777777" w:rsidR="00DC05E7" w:rsidRDefault="00DC05E7">
      <w:r>
        <w:continuationSeparator/>
      </w:r>
    </w:p>
  </w:footnote>
  <w:footnote w:type="continuationNotice" w:id="1">
    <w:p w14:paraId="57ED9294" w14:textId="77777777" w:rsidR="00DC05E7" w:rsidRDefault="00DC05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2580A63D" w14:paraId="18744E8C" w14:textId="77777777" w:rsidTr="2580A63D">
      <w:trPr>
        <w:trHeight w:val="300"/>
      </w:trPr>
      <w:tc>
        <w:tcPr>
          <w:tcW w:w="3210" w:type="dxa"/>
        </w:tcPr>
        <w:p w14:paraId="2E2F2509" w14:textId="110B414F" w:rsidR="2580A63D" w:rsidRDefault="2580A63D" w:rsidP="2580A63D">
          <w:pPr>
            <w:pStyle w:val="Header"/>
            <w:ind w:left="-115"/>
          </w:pPr>
        </w:p>
      </w:tc>
      <w:tc>
        <w:tcPr>
          <w:tcW w:w="3210" w:type="dxa"/>
        </w:tcPr>
        <w:p w14:paraId="2452DFFB" w14:textId="2BC95190" w:rsidR="2580A63D" w:rsidRDefault="2580A63D" w:rsidP="2580A63D">
          <w:pPr>
            <w:pStyle w:val="Header"/>
            <w:jc w:val="center"/>
          </w:pPr>
        </w:p>
      </w:tc>
      <w:tc>
        <w:tcPr>
          <w:tcW w:w="3210" w:type="dxa"/>
        </w:tcPr>
        <w:p w14:paraId="0A67BD06" w14:textId="6D7C6C89" w:rsidR="2580A63D" w:rsidRDefault="2580A63D" w:rsidP="2580A63D">
          <w:pPr>
            <w:pStyle w:val="Header"/>
            <w:ind w:right="-115"/>
            <w:jc w:val="right"/>
          </w:pPr>
        </w:p>
      </w:tc>
    </w:tr>
  </w:tbl>
  <w:p w14:paraId="271709FC" w14:textId="36260C4D" w:rsidR="2580A63D" w:rsidRDefault="2580A63D" w:rsidP="2580A6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A762AB" w14:textId="06F6E229" w:rsidR="00C54A09" w:rsidRDefault="00C54A09">
    <w:pPr>
      <w:pStyle w:val="Header"/>
    </w:pPr>
    <w:r w:rsidRPr="00442BB6">
      <w:rPr>
        <w:noProof/>
        <w:lang w:val="cs-CZ"/>
      </w:rPr>
      <w:drawing>
        <wp:anchor distT="152400" distB="152400" distL="152400" distR="152400" simplePos="0" relativeHeight="251658240" behindDoc="1" locked="0" layoutInCell="1" allowOverlap="1" wp14:anchorId="484EF465" wp14:editId="1393AC81">
          <wp:simplePos x="0" y="0"/>
          <wp:positionH relativeFrom="margin">
            <wp:posOffset>3268336</wp:posOffset>
          </wp:positionH>
          <wp:positionV relativeFrom="page">
            <wp:posOffset>264795</wp:posOffset>
          </wp:positionV>
          <wp:extent cx="3060700" cy="728980"/>
          <wp:effectExtent l="0" t="0" r="6350" b="0"/>
          <wp:wrapNone/>
          <wp:docPr id="1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201500709_JP_Czech Republic-4C-whiteBG-wide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60700" cy="72898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88156B"/>
    <w:multiLevelType w:val="hybridMultilevel"/>
    <w:tmpl w:val="BF7ED958"/>
    <w:styleLink w:val="Odrka"/>
    <w:lvl w:ilvl="0" w:tplc="975891C0">
      <w:start w:val="1"/>
      <w:numFmt w:val="bullet"/>
      <w:lvlText w:val="•"/>
      <w:lvlJc w:val="left"/>
      <w:pPr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14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sz w:val="28"/>
        <w:szCs w:val="28"/>
        <w:highlight w:val="none"/>
        <w:vertAlign w:val="baseline"/>
      </w:rPr>
    </w:lvl>
    <w:lvl w:ilvl="1" w:tplc="F1200C08">
      <w:start w:val="1"/>
      <w:numFmt w:val="bullet"/>
      <w:lvlText w:val="•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  <w:lvl w:ilvl="2" w:tplc="D722ED20">
      <w:start w:val="1"/>
      <w:numFmt w:val="bullet"/>
      <w:lvlText w:val="•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  <w:lvl w:ilvl="3" w:tplc="94D4FDB6">
      <w:start w:val="1"/>
      <w:numFmt w:val="bullet"/>
      <w:lvlText w:val="•"/>
      <w:lvlJc w:val="left"/>
      <w:pPr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  <w:lvl w:ilvl="4" w:tplc="E1D09C22">
      <w:start w:val="1"/>
      <w:numFmt w:val="bullet"/>
      <w:lvlText w:val="•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  <w:lvl w:ilvl="5" w:tplc="336C2D4C">
      <w:start w:val="1"/>
      <w:numFmt w:val="bullet"/>
      <w:lvlText w:val="•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  <w:lvl w:ilvl="6" w:tplc="27EC0318">
      <w:start w:val="1"/>
      <w:numFmt w:val="bullet"/>
      <w:lvlText w:val="•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  <w:lvl w:ilvl="7" w:tplc="11CC19D8">
      <w:start w:val="1"/>
      <w:numFmt w:val="bullet"/>
      <w:lvlText w:val="•"/>
      <w:lvlJc w:val="left"/>
      <w:pPr>
        <w:tabs>
          <w:tab w:val="left" w:pos="708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  <w:lvl w:ilvl="8" w:tplc="B5EEDFE6">
      <w:start w:val="1"/>
      <w:numFmt w:val="bullet"/>
      <w:lvlText w:val="•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1" w15:restartNumberingAfterBreak="0">
    <w:nsid w:val="6C846501"/>
    <w:multiLevelType w:val="hybridMultilevel"/>
    <w:tmpl w:val="BF7ED958"/>
    <w:numStyleLink w:val="Odrka"/>
  </w:abstractNum>
  <w:num w:numId="1" w16cid:durableId="1412039816">
    <w:abstractNumId w:val="0"/>
  </w:num>
  <w:num w:numId="2" w16cid:durableId="14215622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tzQ2tjC2NDE2NjRT0lEKTi0uzszPAykwrgUAfnUNqCwAAAA="/>
  </w:docVars>
  <w:rsids>
    <w:rsidRoot w:val="006518DF"/>
    <w:rsid w:val="00014884"/>
    <w:rsid w:val="00016A3A"/>
    <w:rsid w:val="000227D0"/>
    <w:rsid w:val="00024D7D"/>
    <w:rsid w:val="00032793"/>
    <w:rsid w:val="00036928"/>
    <w:rsid w:val="00047156"/>
    <w:rsid w:val="00050DA7"/>
    <w:rsid w:val="000676D7"/>
    <w:rsid w:val="00095651"/>
    <w:rsid w:val="00096423"/>
    <w:rsid w:val="000B0040"/>
    <w:rsid w:val="000C0175"/>
    <w:rsid w:val="000D365C"/>
    <w:rsid w:val="000D4461"/>
    <w:rsid w:val="000D7564"/>
    <w:rsid w:val="001215B5"/>
    <w:rsid w:val="0014313F"/>
    <w:rsid w:val="001827A6"/>
    <w:rsid w:val="00183F17"/>
    <w:rsid w:val="00183F1B"/>
    <w:rsid w:val="00193208"/>
    <w:rsid w:val="001A12B3"/>
    <w:rsid w:val="001A27C2"/>
    <w:rsid w:val="001C12D2"/>
    <w:rsid w:val="001C180B"/>
    <w:rsid w:val="001D3B7F"/>
    <w:rsid w:val="001E278E"/>
    <w:rsid w:val="001E2BFB"/>
    <w:rsid w:val="001E6E8E"/>
    <w:rsid w:val="0020363B"/>
    <w:rsid w:val="0022092A"/>
    <w:rsid w:val="002221A5"/>
    <w:rsid w:val="00263C4A"/>
    <w:rsid w:val="002F4DE4"/>
    <w:rsid w:val="003037DD"/>
    <w:rsid w:val="0035773A"/>
    <w:rsid w:val="0038763D"/>
    <w:rsid w:val="003A3DDD"/>
    <w:rsid w:val="003B3F42"/>
    <w:rsid w:val="003C1B71"/>
    <w:rsid w:val="003D6C67"/>
    <w:rsid w:val="003F1AD2"/>
    <w:rsid w:val="004136D0"/>
    <w:rsid w:val="00414907"/>
    <w:rsid w:val="00426293"/>
    <w:rsid w:val="00426316"/>
    <w:rsid w:val="0042633C"/>
    <w:rsid w:val="00427DE3"/>
    <w:rsid w:val="00432B07"/>
    <w:rsid w:val="00442BB6"/>
    <w:rsid w:val="00462990"/>
    <w:rsid w:val="00462F84"/>
    <w:rsid w:val="004A04BE"/>
    <w:rsid w:val="004A1228"/>
    <w:rsid w:val="004B6D4F"/>
    <w:rsid w:val="004E3331"/>
    <w:rsid w:val="00511FD3"/>
    <w:rsid w:val="005168A7"/>
    <w:rsid w:val="005621FE"/>
    <w:rsid w:val="00586746"/>
    <w:rsid w:val="0059351D"/>
    <w:rsid w:val="005A771A"/>
    <w:rsid w:val="005B006B"/>
    <w:rsid w:val="005E2FBE"/>
    <w:rsid w:val="005E76CF"/>
    <w:rsid w:val="00614F8D"/>
    <w:rsid w:val="006518DF"/>
    <w:rsid w:val="006626C3"/>
    <w:rsid w:val="00671D93"/>
    <w:rsid w:val="00672225"/>
    <w:rsid w:val="00694E77"/>
    <w:rsid w:val="006B7F9B"/>
    <w:rsid w:val="006C2CAF"/>
    <w:rsid w:val="006C786B"/>
    <w:rsid w:val="006D6B19"/>
    <w:rsid w:val="006E6052"/>
    <w:rsid w:val="006F3028"/>
    <w:rsid w:val="00700A61"/>
    <w:rsid w:val="007109DA"/>
    <w:rsid w:val="00735B57"/>
    <w:rsid w:val="00746AF8"/>
    <w:rsid w:val="007627DB"/>
    <w:rsid w:val="00771C97"/>
    <w:rsid w:val="00793C34"/>
    <w:rsid w:val="00795CFA"/>
    <w:rsid w:val="007C6EDA"/>
    <w:rsid w:val="008063FE"/>
    <w:rsid w:val="0082794F"/>
    <w:rsid w:val="008309E5"/>
    <w:rsid w:val="008448A7"/>
    <w:rsid w:val="0084759D"/>
    <w:rsid w:val="00850CE1"/>
    <w:rsid w:val="008561F9"/>
    <w:rsid w:val="00870935"/>
    <w:rsid w:val="00871153"/>
    <w:rsid w:val="00894812"/>
    <w:rsid w:val="00897BE9"/>
    <w:rsid w:val="008C320F"/>
    <w:rsid w:val="008C73AA"/>
    <w:rsid w:val="00901F89"/>
    <w:rsid w:val="0090463D"/>
    <w:rsid w:val="0091161C"/>
    <w:rsid w:val="00912DD4"/>
    <w:rsid w:val="0091628C"/>
    <w:rsid w:val="00923331"/>
    <w:rsid w:val="009573E4"/>
    <w:rsid w:val="009768EE"/>
    <w:rsid w:val="009926F2"/>
    <w:rsid w:val="009B0ACE"/>
    <w:rsid w:val="009D658C"/>
    <w:rsid w:val="009F6CEE"/>
    <w:rsid w:val="00A05D45"/>
    <w:rsid w:val="00A145D6"/>
    <w:rsid w:val="00A34E9B"/>
    <w:rsid w:val="00A41D8F"/>
    <w:rsid w:val="00A437CE"/>
    <w:rsid w:val="00A4424C"/>
    <w:rsid w:val="00A4440E"/>
    <w:rsid w:val="00A469EF"/>
    <w:rsid w:val="00A75603"/>
    <w:rsid w:val="00A96076"/>
    <w:rsid w:val="00AC0065"/>
    <w:rsid w:val="00AD66BC"/>
    <w:rsid w:val="00AE0613"/>
    <w:rsid w:val="00AE2E6D"/>
    <w:rsid w:val="00B057CD"/>
    <w:rsid w:val="00B1107E"/>
    <w:rsid w:val="00B15FE8"/>
    <w:rsid w:val="00B26A23"/>
    <w:rsid w:val="00B33398"/>
    <w:rsid w:val="00B468C5"/>
    <w:rsid w:val="00B60098"/>
    <w:rsid w:val="00B63EE0"/>
    <w:rsid w:val="00B67D97"/>
    <w:rsid w:val="00B74145"/>
    <w:rsid w:val="00B9086F"/>
    <w:rsid w:val="00BA04FC"/>
    <w:rsid w:val="00BA21C6"/>
    <w:rsid w:val="00BA56CE"/>
    <w:rsid w:val="00BC5841"/>
    <w:rsid w:val="00BF1066"/>
    <w:rsid w:val="00BF5D00"/>
    <w:rsid w:val="00BF787F"/>
    <w:rsid w:val="00C217C7"/>
    <w:rsid w:val="00C24BC6"/>
    <w:rsid w:val="00C27004"/>
    <w:rsid w:val="00C405B6"/>
    <w:rsid w:val="00C45B13"/>
    <w:rsid w:val="00C549B9"/>
    <w:rsid w:val="00C54A09"/>
    <w:rsid w:val="00C5537E"/>
    <w:rsid w:val="00C66610"/>
    <w:rsid w:val="00C761BD"/>
    <w:rsid w:val="00C77015"/>
    <w:rsid w:val="00C80B95"/>
    <w:rsid w:val="00C97A36"/>
    <w:rsid w:val="00CB0164"/>
    <w:rsid w:val="00CB3462"/>
    <w:rsid w:val="00CB45A4"/>
    <w:rsid w:val="00CC1C12"/>
    <w:rsid w:val="00CC26DF"/>
    <w:rsid w:val="00CD702C"/>
    <w:rsid w:val="00CE32BA"/>
    <w:rsid w:val="00CE5E1A"/>
    <w:rsid w:val="00D020E5"/>
    <w:rsid w:val="00D06731"/>
    <w:rsid w:val="00D43253"/>
    <w:rsid w:val="00D71D82"/>
    <w:rsid w:val="00D74AAA"/>
    <w:rsid w:val="00D750FE"/>
    <w:rsid w:val="00D8460E"/>
    <w:rsid w:val="00D85FFB"/>
    <w:rsid w:val="00D90BA7"/>
    <w:rsid w:val="00D952E7"/>
    <w:rsid w:val="00DB2D6F"/>
    <w:rsid w:val="00DC05E7"/>
    <w:rsid w:val="00DD5A2E"/>
    <w:rsid w:val="00DE0896"/>
    <w:rsid w:val="00E275C5"/>
    <w:rsid w:val="00E30F31"/>
    <w:rsid w:val="00EE43EC"/>
    <w:rsid w:val="00EE7A9F"/>
    <w:rsid w:val="00F235AF"/>
    <w:rsid w:val="00F41276"/>
    <w:rsid w:val="00F54D88"/>
    <w:rsid w:val="00F64A61"/>
    <w:rsid w:val="00F71164"/>
    <w:rsid w:val="00F758D9"/>
    <w:rsid w:val="00F82D3A"/>
    <w:rsid w:val="00F94D95"/>
    <w:rsid w:val="00FD7139"/>
    <w:rsid w:val="00FE4895"/>
    <w:rsid w:val="00FE4D97"/>
    <w:rsid w:val="0391BE09"/>
    <w:rsid w:val="051BA075"/>
    <w:rsid w:val="07F9DE81"/>
    <w:rsid w:val="0DBC6A2C"/>
    <w:rsid w:val="1E436F13"/>
    <w:rsid w:val="1EFD93C4"/>
    <w:rsid w:val="2580A63D"/>
    <w:rsid w:val="2E77F0FD"/>
    <w:rsid w:val="2F67230D"/>
    <w:rsid w:val="3DBBF17E"/>
    <w:rsid w:val="4181A739"/>
    <w:rsid w:val="4303737D"/>
    <w:rsid w:val="48F93994"/>
    <w:rsid w:val="49FF281D"/>
    <w:rsid w:val="4B3E76F0"/>
    <w:rsid w:val="598A934F"/>
    <w:rsid w:val="5AD7C59F"/>
    <w:rsid w:val="5B8D333D"/>
    <w:rsid w:val="5F36A4D9"/>
    <w:rsid w:val="5F8B1361"/>
    <w:rsid w:val="5F8C3EE6"/>
    <w:rsid w:val="63918133"/>
    <w:rsid w:val="65A95DFC"/>
    <w:rsid w:val="6AE6604C"/>
    <w:rsid w:val="6C4F4363"/>
    <w:rsid w:val="742233F5"/>
    <w:rsid w:val="784EEF2C"/>
    <w:rsid w:val="7858855E"/>
    <w:rsid w:val="79C43DA6"/>
    <w:rsid w:val="7C625E2B"/>
    <w:rsid w:val="7FC1E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089A58"/>
  <w15:docId w15:val="{264828BC-0BBB-4648-A299-FBCB3DC1E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paragraph" w:styleId="Heading1">
    <w:name w:val="heading 1"/>
    <w:basedOn w:val="Nadpis"/>
    <w:next w:val="Normal"/>
    <w:link w:val="Heading1Char"/>
    <w:uiPriority w:val="9"/>
    <w:qFormat/>
    <w:rsid w:val="0014313F"/>
    <w:pPr>
      <w:keepLines/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</w:tabs>
      <w:spacing w:before="480" w:line="276" w:lineRule="auto"/>
      <w:jc w:val="both"/>
    </w:pPr>
    <w:rPr>
      <w:rFonts w:ascii="Source Sans Pro" w:hAnsi="Source Sans Pro"/>
      <w:caps/>
      <w:color w:val="394692"/>
      <w:sz w:val="32"/>
      <w:szCs w:val="32"/>
      <w:u w:color="27A0FF"/>
    </w:rPr>
  </w:style>
  <w:style w:type="paragraph" w:styleId="Heading2">
    <w:name w:val="heading 2"/>
    <w:basedOn w:val="Nadpis21"/>
    <w:next w:val="Normal"/>
    <w:link w:val="Heading2Char"/>
    <w:uiPriority w:val="9"/>
    <w:unhideWhenUsed/>
    <w:qFormat/>
    <w:rsid w:val="00D85FFB"/>
    <w:pPr>
      <w:keepLines/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</w:tabs>
      <w:spacing w:before="240" w:after="120" w:line="276" w:lineRule="auto"/>
      <w:jc w:val="both"/>
    </w:pPr>
    <w:rPr>
      <w:rFonts w:ascii="Source Sans Pro" w:hAnsi="Source Sans Pro"/>
      <w:caps/>
      <w:color w:val="394692"/>
      <w:sz w:val="26"/>
      <w:szCs w:val="26"/>
      <w:u w:color="000000"/>
      <w:lang w:val="cs-CZ"/>
    </w:rPr>
  </w:style>
  <w:style w:type="paragraph" w:styleId="Heading3">
    <w:name w:val="heading 3"/>
    <w:basedOn w:val="Nadpis31"/>
    <w:next w:val="Normal"/>
    <w:link w:val="Heading3Char"/>
    <w:uiPriority w:val="9"/>
    <w:unhideWhenUsed/>
    <w:qFormat/>
    <w:rsid w:val="009573E4"/>
    <w:pPr>
      <w:keepLines/>
      <w:pBdr>
        <w:top w:val="nil"/>
      </w:pBd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</w:tabs>
      <w:spacing w:before="240" w:after="0" w:line="276" w:lineRule="auto"/>
      <w:jc w:val="both"/>
    </w:pPr>
    <w:rPr>
      <w:rFonts w:ascii="Source Sans Pro" w:hAnsi="Source Sans Pro"/>
      <w:b/>
      <w:bCs/>
      <w:caps/>
      <w:spacing w:val="0"/>
      <w:sz w:val="22"/>
      <w:szCs w:val="22"/>
      <w:u w:color="00000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481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759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Zhlavazpat">
    <w:name w:val="Záhlaví a zápatí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character" w:customStyle="1" w:styleId="Odkaz">
    <w:name w:val="Odkaz"/>
    <w:rPr>
      <w:u w:val="single"/>
    </w:rPr>
  </w:style>
  <w:style w:type="character" w:customStyle="1" w:styleId="Hyperlink0">
    <w:name w:val="Hyperlink.0"/>
    <w:basedOn w:val="Odkaz"/>
    <w:rPr>
      <w:color w:val="0000FF"/>
      <w:sz w:val="16"/>
      <w:szCs w:val="16"/>
      <w:u w:val="single" w:color="0000FF"/>
    </w:rPr>
  </w:style>
  <w:style w:type="paragraph" w:customStyle="1" w:styleId="Vchoz">
    <w:name w:val="Výchozí"/>
    <w:rPr>
      <w:rFonts w:ascii="Helvetica" w:eastAsia="Helvetica" w:hAnsi="Helvetica" w:cs="Helvetica"/>
      <w:color w:val="000000"/>
      <w:sz w:val="22"/>
      <w:szCs w:val="22"/>
    </w:rPr>
  </w:style>
  <w:style w:type="numbering" w:customStyle="1" w:styleId="Odrka">
    <w:name w:val="Odrážka"/>
    <w:pPr>
      <w:numPr>
        <w:numId w:val="1"/>
      </w:numPr>
    </w:pPr>
  </w:style>
  <w:style w:type="character" w:customStyle="1" w:styleId="Hyperlink1">
    <w:name w:val="Hyperlink.1"/>
    <w:basedOn w:val="Odkaz"/>
    <w:rPr>
      <w:b/>
      <w:bCs/>
      <w:color w:val="0000FF"/>
      <w:u w:val="single" w:color="0000FF"/>
    </w:rPr>
  </w:style>
  <w:style w:type="paragraph" w:customStyle="1" w:styleId="Nadpis">
    <w:name w:val="Nadpis"/>
    <w:next w:val="Text"/>
    <w:pPr>
      <w:keepNext/>
      <w:outlineLvl w:val="0"/>
    </w:pPr>
    <w:rPr>
      <w:rFonts w:ascii="Helvetica" w:hAnsi="Helvetica" w:cs="Arial Unicode MS"/>
      <w:b/>
      <w:bCs/>
      <w:color w:val="000000"/>
      <w:sz w:val="36"/>
      <w:szCs w:val="36"/>
    </w:rPr>
  </w:style>
  <w:style w:type="paragraph" w:customStyle="1" w:styleId="Text">
    <w:name w:val="Text"/>
    <w:rPr>
      <w:rFonts w:ascii="Helvetica" w:hAnsi="Helvetica" w:cs="Arial Unicode MS"/>
      <w:color w:val="000000"/>
      <w:sz w:val="22"/>
      <w:szCs w:val="22"/>
    </w:rPr>
  </w:style>
  <w:style w:type="paragraph" w:customStyle="1" w:styleId="Nadpis21">
    <w:name w:val="Nadpis 21"/>
    <w:next w:val="Text"/>
    <w:pPr>
      <w:keepNext/>
      <w:outlineLvl w:val="1"/>
    </w:pPr>
    <w:rPr>
      <w:rFonts w:ascii="Helvetica" w:hAnsi="Helvetica" w:cs="Arial Unicode MS"/>
      <w:b/>
      <w:bCs/>
      <w:color w:val="000000"/>
      <w:sz w:val="32"/>
      <w:szCs w:val="32"/>
    </w:rPr>
  </w:style>
  <w:style w:type="paragraph" w:customStyle="1" w:styleId="Nadpis31">
    <w:name w:val="Nadpis 31"/>
    <w:next w:val="Text"/>
    <w:pPr>
      <w:keepNext/>
      <w:pBdr>
        <w:top w:val="single" w:sz="4" w:space="0" w:color="515151"/>
      </w:pBdr>
      <w:spacing w:before="360" w:after="40" w:line="288" w:lineRule="auto"/>
      <w:outlineLvl w:val="2"/>
    </w:pPr>
    <w:rPr>
      <w:rFonts w:ascii="Helvetica Light" w:hAnsi="Helvetica Light" w:cs="Arial Unicode MS"/>
      <w:color w:val="000000"/>
      <w:spacing w:val="5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46299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299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6299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990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8D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8D9"/>
    <w:rPr>
      <w:sz w:val="18"/>
      <w:szCs w:val="18"/>
    </w:rPr>
  </w:style>
  <w:style w:type="paragraph" w:styleId="Title">
    <w:name w:val="Title"/>
    <w:basedOn w:val="Vchoz"/>
    <w:next w:val="Normal"/>
    <w:link w:val="TitleChar"/>
    <w:uiPriority w:val="10"/>
    <w:qFormat/>
    <w:rsid w:val="00095651"/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</w:tabs>
      <w:spacing w:before="360" w:after="240"/>
      <w:jc w:val="both"/>
    </w:pPr>
    <w:rPr>
      <w:rFonts w:ascii="Source Sans Pro" w:eastAsia="Source Sans Pro" w:hAnsi="Source Sans Pro" w:cs="Source Sans Pro"/>
      <w:b/>
      <w:bCs/>
      <w:caps/>
      <w:noProof/>
      <w:color w:val="394692"/>
      <w:kern w:val="28"/>
      <w:sz w:val="38"/>
      <w:szCs w:val="38"/>
      <w:u w:color="005596"/>
    </w:rPr>
  </w:style>
  <w:style w:type="character" w:customStyle="1" w:styleId="TitleChar">
    <w:name w:val="Title Char"/>
    <w:basedOn w:val="DefaultParagraphFont"/>
    <w:link w:val="Title"/>
    <w:uiPriority w:val="10"/>
    <w:rsid w:val="00095651"/>
    <w:rPr>
      <w:rFonts w:ascii="Source Sans Pro" w:eastAsia="Source Sans Pro" w:hAnsi="Source Sans Pro" w:cs="Source Sans Pro"/>
      <w:b/>
      <w:bCs/>
      <w:caps/>
      <w:noProof/>
      <w:color w:val="394692"/>
      <w:kern w:val="28"/>
      <w:sz w:val="38"/>
      <w:szCs w:val="38"/>
      <w:u w:color="005596"/>
    </w:rPr>
  </w:style>
  <w:style w:type="character" w:customStyle="1" w:styleId="Heading1Char">
    <w:name w:val="Heading 1 Char"/>
    <w:basedOn w:val="DefaultParagraphFont"/>
    <w:link w:val="Heading1"/>
    <w:uiPriority w:val="9"/>
    <w:rsid w:val="0014313F"/>
    <w:rPr>
      <w:rFonts w:ascii="Source Sans Pro" w:hAnsi="Source Sans Pro" w:cs="Arial Unicode MS"/>
      <w:b/>
      <w:bCs/>
      <w:caps/>
      <w:color w:val="394692"/>
      <w:sz w:val="32"/>
      <w:szCs w:val="32"/>
      <w:u w:color="27A0FF"/>
    </w:rPr>
  </w:style>
  <w:style w:type="character" w:customStyle="1" w:styleId="Heading2Char">
    <w:name w:val="Heading 2 Char"/>
    <w:basedOn w:val="DefaultParagraphFont"/>
    <w:link w:val="Heading2"/>
    <w:uiPriority w:val="9"/>
    <w:rsid w:val="00D85FFB"/>
    <w:rPr>
      <w:rFonts w:ascii="Source Sans Pro" w:hAnsi="Source Sans Pro" w:cs="Arial Unicode MS"/>
      <w:b/>
      <w:bCs/>
      <w:caps/>
      <w:color w:val="394692"/>
      <w:sz w:val="26"/>
      <w:szCs w:val="26"/>
      <w:u w:color="000000"/>
      <w:lang w:val="cs-CZ"/>
    </w:rPr>
  </w:style>
  <w:style w:type="character" w:customStyle="1" w:styleId="Heading3Char">
    <w:name w:val="Heading 3 Char"/>
    <w:basedOn w:val="DefaultParagraphFont"/>
    <w:link w:val="Heading3"/>
    <w:uiPriority w:val="9"/>
    <w:rsid w:val="009573E4"/>
    <w:rPr>
      <w:rFonts w:ascii="Source Sans Pro" w:hAnsi="Source Sans Pro" w:cs="Arial Unicode MS"/>
      <w:b/>
      <w:bCs/>
      <w:caps/>
      <w:color w:val="000000"/>
      <w:sz w:val="22"/>
      <w:szCs w:val="22"/>
      <w:u w:color="000000"/>
    </w:rPr>
  </w:style>
  <w:style w:type="paragraph" w:styleId="NoSpacing">
    <w:name w:val="No Spacing"/>
    <w:basedOn w:val="Text"/>
    <w:uiPriority w:val="1"/>
    <w:qFormat/>
    <w:rsid w:val="00414907"/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</w:tabs>
      <w:spacing w:after="120" w:line="276" w:lineRule="auto"/>
      <w:jc w:val="both"/>
    </w:pPr>
    <w:rPr>
      <w:rFonts w:ascii="Source Sans Pro" w:hAnsi="Source Sans Pro"/>
      <w:u w:color="000000"/>
      <w:lang w:val="cs-CZ"/>
    </w:rPr>
  </w:style>
  <w:style w:type="table" w:styleId="TableGrid">
    <w:name w:val="Table Grid"/>
    <w:basedOn w:val="TableNormal"/>
    <w:uiPriority w:val="39"/>
    <w:rsid w:val="00EE43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D71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71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713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71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7139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894812"/>
    <w:rPr>
      <w:rFonts w:asciiTheme="majorHAnsi" w:eastAsiaTheme="majorEastAsia" w:hAnsiTheme="majorHAnsi" w:cstheme="majorBidi"/>
      <w:i/>
      <w:iCs/>
      <w:color w:val="2F759E" w:themeColor="accent1" w:themeShade="B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D7D"/>
    <w:rPr>
      <w:color w:val="808080"/>
    </w:rPr>
  </w:style>
  <w:style w:type="character" w:customStyle="1" w:styleId="normaltextrun">
    <w:name w:val="normaltextrun"/>
    <w:basedOn w:val="DefaultParagraphFont"/>
    <w:rsid w:val="00B74145"/>
  </w:style>
  <w:style w:type="character" w:customStyle="1" w:styleId="eop">
    <w:name w:val="eop"/>
    <w:basedOn w:val="DefaultParagraphFont"/>
    <w:rsid w:val="00B74145"/>
  </w:style>
  <w:style w:type="paragraph" w:customStyle="1" w:styleId="paragraph">
    <w:name w:val="paragraph"/>
    <w:basedOn w:val="Normal"/>
    <w:rsid w:val="00B7414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cs-CZ" w:eastAsia="cs-CZ"/>
    </w:rPr>
  </w:style>
  <w:style w:type="table" w:customStyle="1" w:styleId="TableGrid1">
    <w:name w:val="Table Grid1"/>
    <w:basedOn w:val="TableNormal"/>
    <w:next w:val="TableGrid"/>
    <w:uiPriority w:val="39"/>
    <w:rsid w:val="00B7414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ptos" w:eastAsia="Times New Roman" w:hAnsi="Aptos"/>
      <w:kern w:val="2"/>
      <w:sz w:val="24"/>
      <w:szCs w:val="24"/>
      <w:bdr w:val="none" w:sz="0" w:space="0" w:color="auto"/>
      <w:lang w:val="cs-CZ" w:eastAsia="cs-CZ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04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eyp@eyp.cz" TargetMode="External"/><Relationship Id="rId1" Type="http://schemas.openxmlformats.org/officeDocument/2006/relationships/hyperlink" Target="http://www.eyp.cz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eyp@eyp.cz" TargetMode="External"/><Relationship Id="rId1" Type="http://schemas.openxmlformats.org/officeDocument/2006/relationships/hyperlink" Target="http://www.eyp.c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1a2142a-5471-4688-86c0-9d04d8875cb5">
      <UserInfo>
        <DisplayName/>
        <AccountId xsi:nil="true"/>
        <AccountType/>
      </UserInfo>
    </SharedWithUsers>
    <MediaLengthInSeconds xmlns="be9d4ae6-d2e1-4d7f-81a6-71b016b7be49" xsi:nil="true"/>
    <TaxCatchAll xmlns="51a2142a-5471-4688-86c0-9d04d8875cb5" xsi:nil="true"/>
    <lcf76f155ced4ddcb4097134ff3c332f xmlns="be9d4ae6-d2e1-4d7f-81a6-71b016b7be49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2E8489CE29464FAC1F4C2640F6DF38" ma:contentTypeVersion="21" ma:contentTypeDescription="Create a new document." ma:contentTypeScope="" ma:versionID="7ab9f3d4276cce51047e29435316f060">
  <xsd:schema xmlns:xsd="http://www.w3.org/2001/XMLSchema" xmlns:xs="http://www.w3.org/2001/XMLSchema" xmlns:p="http://schemas.microsoft.com/office/2006/metadata/properties" xmlns:ns2="be9d4ae6-d2e1-4d7f-81a6-71b016b7be49" xmlns:ns3="51a2142a-5471-4688-86c0-9d04d8875cb5" targetNamespace="http://schemas.microsoft.com/office/2006/metadata/properties" ma:root="true" ma:fieldsID="e1d54277f5d33cbb9f31ea3ff95fd5f5" ns2:_="" ns3:_="">
    <xsd:import namespace="be9d4ae6-d2e1-4d7f-81a6-71b016b7be49"/>
    <xsd:import namespace="51a2142a-5471-4688-86c0-9d04d8875c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d4ae6-d2e1-4d7f-81a6-71b016b7be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14d54d38-fb40-4f92-bfbb-1416378588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a2142a-5471-4688-86c0-9d04d8875cb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c8bf747-10a8-446c-8323-4788f3b702ff}" ma:internalName="TaxCatchAll" ma:showField="CatchAllData" ma:web="51a2142a-5471-4688-86c0-9d04d8875c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88B184-23B6-4A0D-A964-635817B0A7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45F986-DAEB-47CC-BA01-FA6474EBDF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9D40B9-78EA-4ED1-96F1-84B5C25F89BB}">
  <ds:schemaRefs>
    <ds:schemaRef ds:uri="http://schemas.microsoft.com/office/2006/metadata/properties"/>
    <ds:schemaRef ds:uri="http://schemas.microsoft.com/office/infopath/2007/PartnerControls"/>
    <ds:schemaRef ds:uri="51a2142a-5471-4688-86c0-9d04d8875cb5"/>
    <ds:schemaRef ds:uri="be9d4ae6-d2e1-4d7f-81a6-71b016b7be49"/>
  </ds:schemaRefs>
</ds:datastoreItem>
</file>

<file path=customXml/itemProps4.xml><?xml version="1.0" encoding="utf-8"?>
<ds:datastoreItem xmlns:ds="http://schemas.openxmlformats.org/officeDocument/2006/customXml" ds:itemID="{005570D7-0191-431B-82D8-C23EA8B6FC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9d4ae6-d2e1-4d7f-81a6-71b016b7be49"/>
    <ds:schemaRef ds:uri="51a2142a-5471-4688-86c0-9d04d8875c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Janda</dc:creator>
  <cp:keywords/>
  <cp:lastModifiedBy>David Theodor Nimrichtr</cp:lastModifiedBy>
  <cp:revision>75</cp:revision>
  <cp:lastPrinted>2025-06-20T08:45:00Z</cp:lastPrinted>
  <dcterms:created xsi:type="dcterms:W3CDTF">2023-02-15T04:37:00Z</dcterms:created>
  <dcterms:modified xsi:type="dcterms:W3CDTF">2025-06-20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2E8489CE29464FAC1F4C2640F6DF38</vt:lpwstr>
  </property>
  <property fmtid="{D5CDD505-2E9C-101B-9397-08002B2CF9AE}" pid="3" name="Order">
    <vt:r8>19670600</vt:r8>
  </property>
  <property fmtid="{D5CDD505-2E9C-101B-9397-08002B2CF9AE}" pid="4" name="_ExtendedDescription">
    <vt:lpwstr/>
  </property>
  <property fmtid="{D5CDD505-2E9C-101B-9397-08002B2CF9AE}" pid="5" name="ComplianceAssetId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</Properties>
</file>